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122F" w:rsidRDefault="00A6122F" w:rsidP="00355266">
      <w:pPr>
        <w:spacing w:after="0" w:line="240" w:lineRule="auto"/>
        <w:ind w:left="0"/>
        <w:contextualSpacing w:val="0"/>
      </w:pPr>
      <w:bookmarkStart w:id="0" w:name="_GoBack"/>
      <w:bookmarkEnd w:id="0"/>
    </w:p>
    <w:p w:rsidR="00E64A9A" w:rsidRDefault="00E64A9A" w:rsidP="00355266">
      <w:pPr>
        <w:spacing w:after="0" w:line="240" w:lineRule="auto"/>
        <w:ind w:left="0"/>
        <w:contextualSpacing w:val="0"/>
      </w:pPr>
    </w:p>
    <w:p w:rsidR="00432A3D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E669AE" w:rsidRPr="00562883" w:rsidRDefault="00E669AE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62883">
        <w:rPr>
          <w:rFonts w:ascii="Arial" w:hAnsi="Arial" w:cs="Arial"/>
          <w:b/>
          <w:bCs/>
          <w:color w:val="000000"/>
          <w:sz w:val="36"/>
          <w:szCs w:val="36"/>
        </w:rPr>
        <w:t>Univerzita Karlova</w:t>
      </w: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562883">
        <w:rPr>
          <w:rFonts w:ascii="Arial" w:hAnsi="Arial" w:cs="Arial"/>
          <w:b/>
          <w:bCs/>
          <w:color w:val="000000"/>
          <w:sz w:val="36"/>
          <w:szCs w:val="36"/>
        </w:rPr>
        <w:t xml:space="preserve">Opatření rektora č. </w:t>
      </w:r>
      <w:r w:rsidR="00E64A9A">
        <w:rPr>
          <w:rFonts w:ascii="Arial" w:hAnsi="Arial" w:cs="Arial"/>
          <w:b/>
          <w:bCs/>
          <w:color w:val="000000"/>
          <w:sz w:val="36"/>
          <w:szCs w:val="36"/>
        </w:rPr>
        <w:t>3</w:t>
      </w:r>
      <w:r>
        <w:rPr>
          <w:rFonts w:ascii="Arial" w:hAnsi="Arial" w:cs="Arial"/>
          <w:b/>
          <w:bCs/>
          <w:color w:val="000000"/>
          <w:sz w:val="36"/>
          <w:szCs w:val="36"/>
        </w:rPr>
        <w:t>/202</w:t>
      </w:r>
      <w:r w:rsidR="00041556">
        <w:rPr>
          <w:rFonts w:ascii="Arial" w:hAnsi="Arial" w:cs="Arial"/>
          <w:b/>
          <w:bCs/>
          <w:color w:val="000000"/>
          <w:sz w:val="36"/>
          <w:szCs w:val="36"/>
        </w:rPr>
        <w:t>3</w:t>
      </w:r>
      <w:r w:rsidRPr="00562883">
        <w:rPr>
          <w:rFonts w:ascii="Arial" w:hAnsi="Arial" w:cs="Arial"/>
          <w:b/>
          <w:bCs/>
          <w:color w:val="000000"/>
          <w:sz w:val="36"/>
          <w:szCs w:val="36"/>
        </w:rPr>
        <w:t xml:space="preserve"> </w:t>
      </w: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432A3D" w:rsidRDefault="00432A3D" w:rsidP="00432A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</w:p>
    <w:p w:rsidR="00432A3D" w:rsidRPr="00E64A9A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E64A9A">
        <w:rPr>
          <w:rFonts w:ascii="Times New Roman" w:hAnsi="Times New Roman" w:cs="Times New Roman"/>
          <w:color w:val="000000"/>
          <w:sz w:val="24"/>
          <w:szCs w:val="24"/>
          <w:u w:val="single"/>
        </w:rPr>
        <w:t>Název:</w:t>
      </w:r>
    </w:p>
    <w:p w:rsidR="00432A3D" w:rsidRPr="00562883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432A3D" w:rsidRPr="00562883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562883">
        <w:rPr>
          <w:rFonts w:ascii="Arial" w:hAnsi="Arial" w:cs="Arial"/>
          <w:b/>
          <w:bCs/>
          <w:color w:val="000000"/>
          <w:sz w:val="24"/>
          <w:szCs w:val="24"/>
        </w:rPr>
        <w:t xml:space="preserve">Vyhlášení </w:t>
      </w:r>
      <w:r>
        <w:rPr>
          <w:rFonts w:ascii="Arial" w:hAnsi="Arial" w:cs="Arial"/>
          <w:b/>
          <w:bCs/>
          <w:color w:val="000000"/>
          <w:sz w:val="24"/>
          <w:szCs w:val="24"/>
        </w:rPr>
        <w:t>8.</w:t>
      </w:r>
      <w:r w:rsidRPr="00562883">
        <w:rPr>
          <w:rFonts w:ascii="Arial" w:hAnsi="Arial" w:cs="Arial"/>
          <w:b/>
          <w:bCs/>
          <w:color w:val="000000"/>
          <w:sz w:val="24"/>
          <w:szCs w:val="24"/>
        </w:rPr>
        <w:t xml:space="preserve"> ročníku soutěže Primus UK (rok 202</w:t>
      </w:r>
      <w:r>
        <w:rPr>
          <w:rFonts w:ascii="Arial" w:hAnsi="Arial" w:cs="Arial"/>
          <w:b/>
          <w:bCs/>
          <w:color w:val="000000"/>
          <w:sz w:val="24"/>
          <w:szCs w:val="24"/>
        </w:rPr>
        <w:t>4</w:t>
      </w:r>
      <w:r w:rsidRPr="00562883">
        <w:rPr>
          <w:rFonts w:ascii="Arial" w:hAnsi="Arial" w:cs="Arial"/>
          <w:b/>
          <w:bCs/>
          <w:color w:val="000000"/>
          <w:sz w:val="24"/>
          <w:szCs w:val="24"/>
        </w:rPr>
        <w:t>)</w:t>
      </w: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432A3D" w:rsidRPr="00E64A9A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E64A9A">
        <w:rPr>
          <w:rFonts w:ascii="Times New Roman" w:hAnsi="Times New Roman" w:cs="Times New Roman"/>
          <w:color w:val="000000"/>
          <w:sz w:val="24"/>
          <w:szCs w:val="24"/>
          <w:u w:val="single"/>
        </w:rPr>
        <w:t>K provedení:</w:t>
      </w:r>
    </w:p>
    <w:p w:rsidR="00432A3D" w:rsidRPr="00562883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432A3D" w:rsidRPr="00562883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562883">
        <w:rPr>
          <w:rFonts w:ascii="Arial" w:hAnsi="Arial" w:cs="Arial"/>
          <w:b/>
          <w:bCs/>
          <w:color w:val="000000"/>
          <w:sz w:val="24"/>
          <w:szCs w:val="24"/>
        </w:rPr>
        <w:t>čl. 1 odst. 1 Zásad soutěže Primus</w:t>
      </w: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E64A9A" w:rsidRDefault="00E64A9A" w:rsidP="00432A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     </w:t>
      </w:r>
      <w:r>
        <w:rPr>
          <w:rFonts w:ascii="Times New Roman" w:hAnsi="Times New Roman" w:cs="Times New Roman"/>
          <w:bCs/>
          <w:color w:val="000000"/>
          <w:sz w:val="24"/>
          <w:szCs w:val="24"/>
          <w:u w:val="single"/>
        </w:rPr>
        <w:t>Gestor:</w:t>
      </w: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E64A9A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      Odbor pro vědu a výzkum</w:t>
      </w: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562883" w:rsidRDefault="00432A3D" w:rsidP="00432A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:rsidR="00432A3D" w:rsidRPr="00E64A9A" w:rsidRDefault="00432A3D" w:rsidP="00432A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432A3D" w:rsidRPr="00E64A9A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 w:rsidRPr="00E64A9A">
        <w:rPr>
          <w:rFonts w:ascii="Times New Roman" w:hAnsi="Times New Roman" w:cs="Times New Roman"/>
          <w:color w:val="000000"/>
          <w:sz w:val="24"/>
          <w:szCs w:val="24"/>
          <w:u w:val="single"/>
        </w:rPr>
        <w:t>Účinnost:</w:t>
      </w:r>
    </w:p>
    <w:p w:rsidR="00432A3D" w:rsidRPr="00562883" w:rsidRDefault="00432A3D" w:rsidP="00432A3D">
      <w:pPr>
        <w:pStyle w:val="Odstavecseseznamem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u w:val="single"/>
        </w:rPr>
      </w:pPr>
    </w:p>
    <w:p w:rsidR="00432A3D" w:rsidRPr="00E64A9A" w:rsidRDefault="00432A3D" w:rsidP="00432A3D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b/>
          <w:sz w:val="24"/>
          <w:szCs w:val="24"/>
        </w:rPr>
      </w:pPr>
      <w:r w:rsidRPr="00E64A9A">
        <w:rPr>
          <w:rFonts w:ascii="Arial" w:hAnsi="Arial" w:cs="Arial"/>
          <w:b/>
          <w:sz w:val="24"/>
          <w:szCs w:val="24"/>
        </w:rPr>
        <w:t>1. února 2023</w:t>
      </w:r>
    </w:p>
    <w:p w:rsidR="00432A3D" w:rsidRDefault="00432A3D" w:rsidP="00432A3D">
      <w:pPr>
        <w:ind w:left="720"/>
      </w:pPr>
    </w:p>
    <w:p w:rsidR="00E64A9A" w:rsidRDefault="00E64A9A" w:rsidP="00432A3D">
      <w:pPr>
        <w:ind w:left="720"/>
      </w:pPr>
    </w:p>
    <w:p w:rsidR="00E64A9A" w:rsidRDefault="00E64A9A" w:rsidP="00432A3D">
      <w:pPr>
        <w:ind w:left="720"/>
      </w:pPr>
    </w:p>
    <w:p w:rsidR="00E64A9A" w:rsidRPr="008A1DF8" w:rsidRDefault="00E64A9A" w:rsidP="00432A3D">
      <w:pPr>
        <w:ind w:left="720"/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bCs/>
          <w:color w:val="000000"/>
          <w:sz w:val="28"/>
          <w:szCs w:val="28"/>
        </w:rPr>
      </w:pPr>
      <w:r w:rsidRPr="70CFD6F9">
        <w:rPr>
          <w:rFonts w:cs="Arial"/>
          <w:b/>
          <w:bCs/>
          <w:color w:val="000000" w:themeColor="text1"/>
          <w:sz w:val="28"/>
          <w:szCs w:val="28"/>
        </w:rPr>
        <w:lastRenderedPageBreak/>
        <w:t>Vyhlášení 8. ročníku soutěže Primus UK (rok 2024)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bCs/>
          <w:color w:val="000000"/>
          <w:sz w:val="28"/>
          <w:szCs w:val="28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b/>
          <w:bCs/>
          <w:color w:val="000000"/>
          <w:sz w:val="28"/>
          <w:szCs w:val="28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C35D1E">
        <w:rPr>
          <w:rFonts w:cs="Arial"/>
          <w:color w:val="000000"/>
          <w:sz w:val="28"/>
          <w:szCs w:val="28"/>
        </w:rPr>
        <w:t>Čl. 1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C35D1E">
        <w:rPr>
          <w:rFonts w:cs="Arial"/>
          <w:color w:val="000000"/>
          <w:sz w:val="28"/>
          <w:szCs w:val="28"/>
        </w:rPr>
        <w:t>Podávání návrhů projektů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pStyle w:val="Odstavecseseznamem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C35D1E">
        <w:rPr>
          <w:rFonts w:cs="Arial"/>
          <w:color w:val="000000"/>
        </w:rPr>
        <w:t xml:space="preserve">Návrhy do soutěže Primus se podávají prostřednictvím aplikace Interní soutěže provozované v rámci Informačního systému UK (dále jen „aplikace“) </w:t>
      </w:r>
      <w:hyperlink r:id="rId11" w:history="1">
        <w:r w:rsidRPr="00C35D1E">
          <w:rPr>
            <w:rStyle w:val="Hypertextovodkaz"/>
            <w:rFonts w:cs="Arial"/>
          </w:rPr>
          <w:t>http://www.cuni.cz/UK-7545.html</w:t>
        </w:r>
      </w:hyperlink>
      <w:r w:rsidRPr="00C35D1E">
        <w:rPr>
          <w:rFonts w:cs="Arial"/>
          <w:color w:val="000000"/>
        </w:rPr>
        <w:t>.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:rsidR="002D3BCA" w:rsidRPr="00C35D1E" w:rsidRDefault="002D3BCA" w:rsidP="002D3BCA">
      <w:pPr>
        <w:pStyle w:val="Odstavecseseznamem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70CFD6F9">
        <w:rPr>
          <w:rFonts w:cs="Arial"/>
          <w:color w:val="000000" w:themeColor="text1"/>
        </w:rPr>
        <w:t>Stávajícím studentům</w:t>
      </w:r>
      <w:r>
        <w:rPr>
          <w:rFonts w:cs="Arial"/>
          <w:color w:val="000000" w:themeColor="text1"/>
        </w:rPr>
        <w:t>/studentkám</w:t>
      </w:r>
      <w:r w:rsidRPr="70CFD6F9">
        <w:rPr>
          <w:rFonts w:cs="Arial"/>
          <w:color w:val="000000" w:themeColor="text1"/>
        </w:rPr>
        <w:t xml:space="preserve"> a zaměstnancům</w:t>
      </w:r>
      <w:r>
        <w:rPr>
          <w:rFonts w:cs="Arial"/>
          <w:color w:val="000000" w:themeColor="text1"/>
        </w:rPr>
        <w:t>/zaměstnankyním</w:t>
      </w:r>
      <w:r w:rsidRPr="70CFD6F9">
        <w:rPr>
          <w:rFonts w:cs="Arial"/>
          <w:color w:val="000000" w:themeColor="text1"/>
        </w:rPr>
        <w:t xml:space="preserve"> UK je aplikace přístupná za použití osobního čísla a hesla z Centrální autentizační služby UK.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:rsidR="002D3BCA" w:rsidRPr="00C35D1E" w:rsidRDefault="002D3BCA" w:rsidP="002D3BCA">
      <w:pPr>
        <w:pStyle w:val="Odstavecseseznamem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70CFD6F9">
        <w:rPr>
          <w:rFonts w:cs="Arial"/>
          <w:color w:val="000000" w:themeColor="text1"/>
        </w:rPr>
        <w:t>Předkladatelé/překl</w:t>
      </w:r>
      <w:r>
        <w:rPr>
          <w:rFonts w:cs="Arial"/>
          <w:color w:val="000000" w:themeColor="text1"/>
        </w:rPr>
        <w:t>a</w:t>
      </w:r>
      <w:r w:rsidRPr="70CFD6F9">
        <w:rPr>
          <w:rFonts w:cs="Arial"/>
          <w:color w:val="000000" w:themeColor="text1"/>
        </w:rPr>
        <w:t>datelky bez přístupu do Informačního systému UK mohou nejpozději do 7. dubna 2023 požádat o přístup do aplikace prostřednictvím registračního formuláře, který je zveřejněn na webových stránkách programu Primus.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:rsidR="002D3BCA" w:rsidRPr="00C35D1E" w:rsidRDefault="002D3BCA" w:rsidP="002D3BCA">
      <w:pPr>
        <w:pStyle w:val="Odstavecseseznamem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C35D1E">
        <w:rPr>
          <w:rFonts w:cs="Arial"/>
          <w:color w:val="000000"/>
        </w:rPr>
        <w:t xml:space="preserve">Návrhy lze podávat průběžně, a to počínaje dnem </w:t>
      </w:r>
      <w:r w:rsidRPr="00C35D1E">
        <w:rPr>
          <w:rFonts w:cs="Arial"/>
        </w:rPr>
        <w:t xml:space="preserve">1. </w:t>
      </w:r>
      <w:r w:rsidRPr="00C35D1E">
        <w:rPr>
          <w:rFonts w:cs="Arial"/>
          <w:color w:val="000000"/>
        </w:rPr>
        <w:t>března 202</w:t>
      </w:r>
      <w:r>
        <w:rPr>
          <w:rFonts w:cs="Arial"/>
          <w:color w:val="000000"/>
        </w:rPr>
        <w:t>3</w:t>
      </w:r>
      <w:r w:rsidRPr="00C35D1E">
        <w:rPr>
          <w:rFonts w:cs="Arial"/>
          <w:color w:val="000000"/>
        </w:rPr>
        <w:t>.</w:t>
      </w:r>
    </w:p>
    <w:p w:rsidR="002D3BCA" w:rsidRPr="00C35D1E" w:rsidRDefault="002D3BCA" w:rsidP="002D3BCA">
      <w:pPr>
        <w:pStyle w:val="Odstavecseseznamem"/>
        <w:rPr>
          <w:rFonts w:cs="Arial"/>
          <w:color w:val="000000"/>
        </w:rPr>
      </w:pPr>
    </w:p>
    <w:p w:rsidR="002D3BCA" w:rsidRPr="00C35D1E" w:rsidRDefault="002D3BCA" w:rsidP="002D3BCA">
      <w:pPr>
        <w:pStyle w:val="Odstavecseseznamem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C35D1E">
        <w:rPr>
          <w:rFonts w:cs="Arial"/>
          <w:color w:val="000000"/>
        </w:rPr>
        <w:t xml:space="preserve">Příjem návrhů bude </w:t>
      </w:r>
      <w:r w:rsidRPr="00C35D1E">
        <w:rPr>
          <w:rFonts w:cs="Arial"/>
        </w:rPr>
        <w:t>ukončen 20. dubna 202</w:t>
      </w:r>
      <w:r>
        <w:rPr>
          <w:rFonts w:cs="Arial"/>
        </w:rPr>
        <w:t>3</w:t>
      </w:r>
      <w:r w:rsidR="008023F7">
        <w:rPr>
          <w:rFonts w:cs="Arial"/>
        </w:rPr>
        <w:t xml:space="preserve"> v</w:t>
      </w:r>
      <w:r w:rsidR="00AE2C98">
        <w:rPr>
          <w:rFonts w:cs="Arial"/>
        </w:rPr>
        <w:t> </w:t>
      </w:r>
      <w:r w:rsidR="008023F7">
        <w:rPr>
          <w:rFonts w:cs="Arial"/>
        </w:rPr>
        <w:t>16</w:t>
      </w:r>
      <w:r w:rsidR="00AE2C98">
        <w:rPr>
          <w:rFonts w:cs="Arial"/>
        </w:rPr>
        <w:t xml:space="preserve"> </w:t>
      </w:r>
      <w:r w:rsidR="008023F7">
        <w:rPr>
          <w:rFonts w:cs="Arial"/>
        </w:rPr>
        <w:t>h</w:t>
      </w:r>
      <w:r w:rsidR="00AE2C98">
        <w:rPr>
          <w:rFonts w:cs="Arial"/>
        </w:rPr>
        <w:t>odin</w:t>
      </w:r>
      <w:r w:rsidRPr="00C35D1E">
        <w:rPr>
          <w:rFonts w:cs="Arial"/>
        </w:rPr>
        <w:t>.</w:t>
      </w:r>
    </w:p>
    <w:p w:rsidR="002D3BCA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C35D1E">
        <w:rPr>
          <w:rFonts w:cs="Arial"/>
          <w:color w:val="000000"/>
          <w:sz w:val="28"/>
          <w:szCs w:val="28"/>
        </w:rPr>
        <w:t>Čl. 2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C35D1E">
        <w:rPr>
          <w:rFonts w:cs="Arial"/>
          <w:color w:val="000000"/>
          <w:sz w:val="28"/>
          <w:szCs w:val="28"/>
        </w:rPr>
        <w:t>Zveřejnění výsledků soutěže Primus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pStyle w:val="Odstavecseseznamem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C35D1E">
        <w:rPr>
          <w:rFonts w:cs="Arial"/>
          <w:color w:val="000000"/>
        </w:rPr>
        <w:t xml:space="preserve">Výsledky </w:t>
      </w:r>
      <w:r>
        <w:rPr>
          <w:rFonts w:cs="Arial"/>
          <w:color w:val="000000"/>
        </w:rPr>
        <w:t>8</w:t>
      </w:r>
      <w:r w:rsidRPr="00C35D1E">
        <w:rPr>
          <w:rFonts w:cs="Arial"/>
          <w:color w:val="000000"/>
        </w:rPr>
        <w:t xml:space="preserve">. ročníku soutěže Primus budou zveřejněny nejpozději </w:t>
      </w:r>
      <w:r w:rsidRPr="00C35D1E">
        <w:rPr>
          <w:rFonts w:cs="Arial"/>
        </w:rPr>
        <w:t xml:space="preserve">30. </w:t>
      </w:r>
      <w:r w:rsidRPr="00C35D1E">
        <w:rPr>
          <w:rFonts w:cs="Arial"/>
          <w:color w:val="000000"/>
        </w:rPr>
        <w:t>června 202</w:t>
      </w:r>
      <w:r>
        <w:rPr>
          <w:rFonts w:cs="Arial"/>
          <w:color w:val="000000"/>
        </w:rPr>
        <w:t>3</w:t>
      </w:r>
      <w:r w:rsidRPr="00C35D1E">
        <w:rPr>
          <w:rFonts w:cs="Arial"/>
          <w:color w:val="000000"/>
        </w:rPr>
        <w:t>.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:rsidR="002D3BCA" w:rsidRPr="00C35D1E" w:rsidRDefault="002D3BCA" w:rsidP="002D3BCA">
      <w:pPr>
        <w:pStyle w:val="Odstavecseseznamem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C35D1E">
        <w:rPr>
          <w:rFonts w:cs="Arial"/>
          <w:color w:val="000000"/>
        </w:rPr>
        <w:t>Projekty, které komise doporučí k finanční podpoře, bude možné realizovat nejdříve od 1. ledna 202</w:t>
      </w:r>
      <w:r>
        <w:rPr>
          <w:rFonts w:cs="Arial"/>
          <w:color w:val="000000"/>
        </w:rPr>
        <w:t>4</w:t>
      </w:r>
      <w:r w:rsidRPr="00C35D1E">
        <w:rPr>
          <w:rFonts w:cs="Arial"/>
          <w:color w:val="000000"/>
        </w:rPr>
        <w:t>.</w:t>
      </w:r>
    </w:p>
    <w:p w:rsidR="002D3BCA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C35D1E">
        <w:rPr>
          <w:rFonts w:cs="Arial"/>
          <w:color w:val="000000"/>
          <w:sz w:val="28"/>
          <w:szCs w:val="28"/>
        </w:rPr>
        <w:t>Čl. 3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C35D1E">
        <w:rPr>
          <w:rFonts w:cs="Arial"/>
          <w:color w:val="000000"/>
          <w:sz w:val="28"/>
          <w:szCs w:val="28"/>
        </w:rPr>
        <w:t>Společná a závěrečná ustanovení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C35D1E">
        <w:rPr>
          <w:rFonts w:cs="Arial"/>
          <w:color w:val="000000"/>
        </w:rPr>
        <w:t xml:space="preserve">Opatření rektora č. </w:t>
      </w:r>
      <w:r>
        <w:rPr>
          <w:rFonts w:cs="Arial"/>
          <w:color w:val="000000"/>
        </w:rPr>
        <w:t>50</w:t>
      </w:r>
      <w:r w:rsidRPr="00C35D1E">
        <w:rPr>
          <w:rFonts w:cs="Arial"/>
          <w:color w:val="000000"/>
        </w:rPr>
        <w:t>/20</w:t>
      </w:r>
      <w:r>
        <w:rPr>
          <w:rFonts w:cs="Arial"/>
          <w:color w:val="000000"/>
        </w:rPr>
        <w:t>21</w:t>
      </w:r>
      <w:r w:rsidRPr="00C35D1E">
        <w:rPr>
          <w:rFonts w:cs="Arial"/>
          <w:color w:val="000000"/>
        </w:rPr>
        <w:t xml:space="preserve"> „Vyhlášení </w:t>
      </w:r>
      <w:r>
        <w:rPr>
          <w:rFonts w:cs="Arial"/>
          <w:color w:val="000000"/>
        </w:rPr>
        <w:t>7</w:t>
      </w:r>
      <w:r w:rsidRPr="00C35D1E">
        <w:rPr>
          <w:rFonts w:cs="Arial"/>
          <w:color w:val="000000"/>
        </w:rPr>
        <w:t>. ročníku soutěže Primus UK“ se zrušuje.</w:t>
      </w:r>
    </w:p>
    <w:p w:rsidR="002D3BCA" w:rsidRPr="00C35D1E" w:rsidRDefault="002D3BCA" w:rsidP="002D3BCA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</w:p>
    <w:p w:rsidR="002D3BCA" w:rsidRPr="00C35D1E" w:rsidRDefault="002D3BCA" w:rsidP="002D3BCA">
      <w:pPr>
        <w:pStyle w:val="Odstavecseseznamem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70CFD6F9">
        <w:rPr>
          <w:rFonts w:cs="Arial"/>
          <w:color w:val="000000" w:themeColor="text1"/>
        </w:rPr>
        <w:t>Toto opatření nabývá účinnosti dne 1. února 202</w:t>
      </w:r>
      <w:r>
        <w:rPr>
          <w:rFonts w:cs="Arial"/>
          <w:color w:val="000000" w:themeColor="text1"/>
        </w:rPr>
        <w:t>3</w:t>
      </w:r>
      <w:r w:rsidRPr="70CFD6F9">
        <w:rPr>
          <w:rFonts w:cs="Arial"/>
          <w:color w:val="000000" w:themeColor="text1"/>
        </w:rPr>
        <w:t>.</w:t>
      </w:r>
    </w:p>
    <w:p w:rsidR="002D3BCA" w:rsidRPr="00C35D1E" w:rsidRDefault="002D3BCA" w:rsidP="002D3BCA">
      <w:pPr>
        <w:pStyle w:val="Odstavecseseznamem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pStyle w:val="Odstavecseseznamem"/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jc w:val="both"/>
        <w:rPr>
          <w:rFonts w:cs="Arial"/>
          <w:color w:val="000000"/>
        </w:rPr>
      </w:pPr>
      <w:r w:rsidRPr="00C35D1E">
        <w:rPr>
          <w:rFonts w:cs="Arial"/>
          <w:color w:val="000000"/>
        </w:rPr>
        <w:t xml:space="preserve">V Praze dne </w:t>
      </w:r>
      <w:r w:rsidR="000C1F6D">
        <w:rPr>
          <w:rFonts w:cs="Arial"/>
          <w:color w:val="000000"/>
        </w:rPr>
        <w:t>26</w:t>
      </w:r>
      <w:r>
        <w:rPr>
          <w:rFonts w:cs="Arial"/>
          <w:color w:val="000000"/>
        </w:rPr>
        <w:t>. ledna 202</w:t>
      </w:r>
      <w:r w:rsidR="00992E19">
        <w:rPr>
          <w:rFonts w:cs="Arial"/>
          <w:color w:val="000000"/>
        </w:rPr>
        <w:t>3</w:t>
      </w: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 w:val="24"/>
          <w:szCs w:val="24"/>
        </w:rPr>
      </w:pPr>
    </w:p>
    <w:p w:rsidR="002D3BCA" w:rsidRPr="00C35D1E" w:rsidRDefault="002D3BCA" w:rsidP="002D3BCA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</w:rPr>
      </w:pPr>
    </w:p>
    <w:p w:rsidR="002D3BCA" w:rsidRPr="00C35D1E" w:rsidRDefault="002D3BCA" w:rsidP="002D3BCA">
      <w:pPr>
        <w:jc w:val="right"/>
        <w:rPr>
          <w:rFonts w:cs="Arial"/>
        </w:rPr>
      </w:pPr>
      <w:r w:rsidRPr="00C35D1E">
        <w:rPr>
          <w:rFonts w:cs="Arial"/>
          <w:color w:val="000000"/>
        </w:rPr>
        <w:t xml:space="preserve">prof. MUDr. </w:t>
      </w:r>
      <w:r>
        <w:rPr>
          <w:rFonts w:cs="Arial"/>
          <w:color w:val="000000"/>
        </w:rPr>
        <w:t>Milena Králíčková, Ph.D.</w:t>
      </w:r>
    </w:p>
    <w:p w:rsidR="00355266" w:rsidRPr="00355266" w:rsidRDefault="00355266" w:rsidP="00432A3D">
      <w:pPr>
        <w:spacing w:after="0" w:line="240" w:lineRule="auto"/>
        <w:ind w:left="0"/>
        <w:contextualSpacing w:val="0"/>
      </w:pPr>
    </w:p>
    <w:sectPr w:rsidR="00355266" w:rsidRPr="00355266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022E82" w16cex:dateUtc="2022-10-25T07:44:00Z"/>
  <w16cex:commentExtensible w16cex:durableId="37B40002" w16cex:dateUtc="2022-11-16T08:07:00Z"/>
  <w16cex:commentExtensible w16cex:durableId="271F4614" w16cex:dateUtc="2022-11-16T10:20:00Z"/>
  <w16cex:commentExtensible w16cex:durableId="271F4696" w16cex:dateUtc="2022-11-16T10:23:00Z"/>
  <w16cex:commentExtensible w16cex:durableId="36050404" w16cex:dateUtc="2022-11-18T10:52:00Z"/>
  <w16cex:commentExtensible w16cex:durableId="632AF4E1" w16cex:dateUtc="2022-11-18T15:49:00Z"/>
  <w16cex:commentExtensible w16cex:durableId="54BBB77C" w16cex:dateUtc="2022-11-21T12:05:00Z"/>
  <w16cex:commentExtensible w16cex:durableId="270231B7" w16cex:dateUtc="2022-10-25T07:58:00Z"/>
  <w16cex:commentExtensible w16cex:durableId="4E4193E2" w16cex:dateUtc="2022-10-25T10:21:00Z"/>
  <w16cex:commentExtensible w16cex:durableId="19239E13" w16cex:dateUtc="2022-11-16T08:08:00Z"/>
  <w16cex:commentExtensible w16cex:durableId="27022E9C" w16cex:dateUtc="2022-10-25T07:45:00Z"/>
  <w16cex:commentExtensible w16cex:durableId="2786BECD" w16cex:dateUtc="2022-11-16T08:08:00Z"/>
  <w16cex:commentExtensible w16cex:durableId="2E53A21F" w16cex:dateUtc="2022-11-16T08:09:00Z"/>
  <w16cex:commentExtensible w16cex:durableId="461BC465" w16cex:dateUtc="2022-11-16T08:10:00Z">
    <w16cex:extLst>
      <w16:ext w16:uri="{CE6994B0-6A32-4C9F-8C6B-6E91EDA988CE}">
        <cr:reactions xmlns:cr="http://schemas.microsoft.com/office/comments/2020/reactions">
          <cr:reaction reactionType="1">
            <cr:reactionInfo dateUtc="2022-11-18T15:49:58.449Z">
              <cr:user userId="S::17152303@cuni.cz::ab286a81-4ed7-4cfe-bc5a-4331b07b1da1" userProvider="AD" userName="Ladislav Krištoufek"/>
            </cr:reactionInfo>
          </cr:reaction>
        </cr:reactions>
      </w16:ext>
    </w16cex:extLst>
  </w16cex:commentExtensible>
  <w16cex:commentExtensible w16cex:durableId="2721DD2C" w16cex:dateUtc="2022-11-18T09:30:00Z"/>
  <w16cex:commentExtensible w16cex:durableId="7B9008DD" w16cex:dateUtc="2022-11-16T08:12:00Z"/>
  <w16cex:commentExtensible w16cex:durableId="70668392" w16cex:dateUtc="2022-11-16T08:14:00Z"/>
  <w16cex:commentExtensible w16cex:durableId="533045DD" w16cex:dateUtc="2022-11-16T08:13:00Z"/>
  <w16cex:commentExtensible w16cex:durableId="2702324E" w16cex:dateUtc="2022-10-25T08:00:00Z"/>
  <w16cex:commentExtensible w16cex:durableId="37CCC4EC" w16cex:dateUtc="2022-10-25T10:19:00Z"/>
  <w16cex:commentExtensible w16cex:durableId="1A4D6737" w16cex:dateUtc="2022-11-18T15:56:00Z">
    <w16cex:extLst>
      <w16:ext w16:uri="{CE6994B0-6A32-4C9F-8C6B-6E91EDA988CE}">
        <cr:reactions xmlns:cr="http://schemas.microsoft.com/office/comments/2020/reactions">
          <cr:reaction reactionType="1">
            <cr:reactionInfo dateUtc="2022-11-21T12:06:39.206Z">
              <cr:user userId="S::urn:spo:anon#f229c76231e1523be99b06bf0ea36cca86a46a080e01ddf21c1bd8fa529e3f06::" userProvider="AD" userName="Uživatel typu Host"/>
            </cr:reactionInfo>
          </cr:reaction>
        </cr:reactions>
      </w16:ext>
    </w16cex:extLst>
  </w16cex:commentExtensible>
  <w16cex:commentExtensible w16cex:durableId="2B98C6F0" w16cex:dateUtc="2022-11-16T08:16:00Z"/>
  <w16cex:commentExtensible w16cex:durableId="4323DCCA" w16cex:dateUtc="2022-11-16T08:17:00Z"/>
  <w16cex:commentExtensible w16cex:durableId="32159498" w16cex:dateUtc="2022-11-16T08:18:00Z"/>
  <w16cex:commentExtensible w16cex:durableId="3048DB4F" w16cex:dateUtc="2022-11-16T08:19:00Z"/>
  <w16cex:commentExtensible w16cex:durableId="5EBDB064" w16cex:dateUtc="2022-11-16T08:20:00Z"/>
  <w16cex:commentExtensible w16cex:durableId="1A818288" w16cex:dateUtc="2022-11-16T08:22:00Z"/>
  <w16cex:commentExtensible w16cex:durableId="49E0F15F" w16cex:dateUtc="2022-11-16T08:24:00Z"/>
  <w16cex:commentExtensible w16cex:durableId="5C6AF850" w16cex:dateUtc="2022-11-16T09:53:00Z"/>
  <w16cex:commentExtensible w16cex:durableId="1C09CDAC" w16cex:dateUtc="2022-11-18T10:54:00Z"/>
  <w16cex:commentExtensible w16cex:durableId="3A2085C2" w16cex:dateUtc="2022-11-18T16:07:00Z"/>
  <w16cex:commentExtensible w16cex:durableId="008172B7" w16cex:dateUtc="2022-11-16T08:25:00Z"/>
  <w16cex:commentExtensible w16cex:durableId="582537ED" w16cex:dateUtc="2022-11-16T09:55:00Z"/>
  <w16cex:commentExtensible w16cex:durableId="6A3BCB31" w16cex:dateUtc="2022-11-16T09:58:00Z"/>
  <w16cex:commentExtensible w16cex:durableId="2721DAB1" w16cex:dateUtc="2022-11-18T09:19:00Z"/>
  <w16cex:commentExtensible w16cex:durableId="2721DE12" w16cex:dateUtc="2022-11-18T09:33:00Z"/>
  <w16cex:commentExtensible w16cex:durableId="7ABC1812" w16cex:dateUtc="2022-11-18T15:51:00Z"/>
  <w16cex:commentExtensible w16cex:durableId="3926B166" w16cex:dateUtc="2022-11-16T08:26:00Z"/>
  <w16cex:commentExtensible w16cex:durableId="27022F83" w16cex:dateUtc="2022-10-25T07:48:00Z"/>
  <w16cex:commentExtensible w16cex:durableId="45A63DA9" w16cex:dateUtc="2022-10-25T10:18:00Z"/>
  <w16cex:commentExtensible w16cex:durableId="6DAABF57" w16cex:dateUtc="2022-11-18T16:17:00Z"/>
  <w16cex:commentExtensible w16cex:durableId="420CC390" w16cex:dateUtc="2022-11-16T08:28:00Z"/>
  <w16cex:commentExtensible w16cex:durableId="46A79920" w16cex:dateUtc="2022-11-16T08:30:00Z"/>
  <w16cex:commentExtensible w16cex:durableId="29651C02" w16cex:dateUtc="2022-11-18T16:18:00Z"/>
  <w16cex:commentExtensible w16cex:durableId="78BFFA29" w16cex:dateUtc="2022-11-16T08:31:00Z"/>
  <w16cex:commentExtensible w16cex:durableId="37A48FD2" w16cex:dateUtc="2022-11-16T08:34:00Z"/>
  <w16cex:commentExtensible w16cex:durableId="556DD328" w16cex:dateUtc="2022-11-16T08:38:00Z"/>
  <w16cex:commentExtensible w16cex:durableId="2721DBDA" w16cex:dateUtc="2022-10-25T07:45:00Z"/>
  <w16cex:commentExtensible w16cex:durableId="2721DBD9" w16cex:dateUtc="2022-11-16T08:08:00Z"/>
  <w16cex:commentExtensible w16cex:durableId="33760F64" w16cex:dateUtc="2022-11-21T12:36:20.198Z"/>
  <w16cex:commentExtensible w16cex:durableId="728DFF48" w16cex:dateUtc="2023-01-16T14:54:20.214Z"/>
  <w16cex:commentExtensible w16cex:durableId="15D4D24F" w16cex:dateUtc="2023-01-16T15:12:41.455Z"/>
  <w16cex:commentExtensible w16cex:durableId="0A542A5F" w16cex:dateUtc="2023-01-16T15:32:09.418Z"/>
  <w16cex:commentExtensible w16cex:durableId="29D1FB08" w16cex:dateUtc="2023-01-16T15:34:24.893Z"/>
  <w16cex:commentExtensible w16cex:durableId="23C79EB1" w16cex:dateUtc="2023-01-16T15:41:44.489Z"/>
  <w16cex:commentExtensible w16cex:durableId="3EC3C9F6" w16cex:dateUtc="2023-01-16T18:36:36.861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35BF" w:rsidRDefault="00BB35BF" w:rsidP="00652E17">
      <w:r>
        <w:separator/>
      </w:r>
    </w:p>
  </w:endnote>
  <w:endnote w:type="continuationSeparator" w:id="0">
    <w:p w:rsidR="00BB35BF" w:rsidRDefault="00BB35BF" w:rsidP="00652E17">
      <w:r>
        <w:continuationSeparator/>
      </w:r>
    </w:p>
  </w:endnote>
  <w:endnote w:type="continuationNotice" w:id="1">
    <w:p w:rsidR="00BB35BF" w:rsidRDefault="00BB35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36579724"/>
      <w:docPartObj>
        <w:docPartGallery w:val="Page Numbers (Bottom of Page)"/>
        <w:docPartUnique/>
      </w:docPartObj>
    </w:sdtPr>
    <w:sdtEndPr/>
    <w:sdtContent>
      <w:p w:rsidR="00A91DBD" w:rsidRDefault="00A91DBD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92A11">
          <w:rPr>
            <w:noProof/>
          </w:rPr>
          <w:t>2</w:t>
        </w:r>
        <w:r>
          <w:fldChar w:fldCharType="end"/>
        </w:r>
      </w:p>
    </w:sdtContent>
  </w:sdt>
  <w:p w:rsidR="00A91DBD" w:rsidRDefault="00A91DBD" w:rsidP="00555DD1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35BF" w:rsidRDefault="00BB35BF" w:rsidP="00652E17">
      <w:r>
        <w:separator/>
      </w:r>
    </w:p>
  </w:footnote>
  <w:footnote w:type="continuationSeparator" w:id="0">
    <w:p w:rsidR="00BB35BF" w:rsidRDefault="00BB35BF" w:rsidP="00652E17">
      <w:r>
        <w:continuationSeparator/>
      </w:r>
    </w:p>
  </w:footnote>
  <w:footnote w:type="continuationNotice" w:id="1">
    <w:p w:rsidR="00BB35BF" w:rsidRDefault="00BB35B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5EDE"/>
    <w:multiLevelType w:val="hybridMultilevel"/>
    <w:tmpl w:val="1556CC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A05AC"/>
    <w:multiLevelType w:val="hybridMultilevel"/>
    <w:tmpl w:val="5F84A4BE"/>
    <w:lvl w:ilvl="0" w:tplc="C6D695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A65B2"/>
    <w:multiLevelType w:val="hybridMultilevel"/>
    <w:tmpl w:val="5E8EE232"/>
    <w:lvl w:ilvl="0" w:tplc="82DEE2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A60A2"/>
    <w:multiLevelType w:val="hybridMultilevel"/>
    <w:tmpl w:val="BF687534"/>
    <w:lvl w:ilvl="0" w:tplc="DD7ECA04">
      <w:start w:val="1"/>
      <w:numFmt w:val="decimal"/>
      <w:lvlText w:val="%1."/>
      <w:lvlJc w:val="left"/>
      <w:pPr>
        <w:ind w:left="720" w:hanging="360"/>
      </w:pPr>
    </w:lvl>
    <w:lvl w:ilvl="1" w:tplc="A5D09040">
      <w:start w:val="1"/>
      <w:numFmt w:val="lowerLetter"/>
      <w:lvlText w:val="%2."/>
      <w:lvlJc w:val="left"/>
      <w:pPr>
        <w:ind w:left="1440" w:hanging="360"/>
      </w:pPr>
    </w:lvl>
    <w:lvl w:ilvl="2" w:tplc="8BE69E30">
      <w:start w:val="1"/>
      <w:numFmt w:val="lowerRoman"/>
      <w:lvlText w:val="%3."/>
      <w:lvlJc w:val="right"/>
      <w:pPr>
        <w:ind w:left="2160" w:hanging="180"/>
      </w:pPr>
    </w:lvl>
    <w:lvl w:ilvl="3" w:tplc="052CB7D0">
      <w:start w:val="1"/>
      <w:numFmt w:val="decimal"/>
      <w:lvlText w:val="%4."/>
      <w:lvlJc w:val="left"/>
      <w:pPr>
        <w:ind w:left="2880" w:hanging="360"/>
      </w:pPr>
    </w:lvl>
    <w:lvl w:ilvl="4" w:tplc="4F4470D8">
      <w:start w:val="1"/>
      <w:numFmt w:val="lowerLetter"/>
      <w:lvlText w:val="%5."/>
      <w:lvlJc w:val="left"/>
      <w:pPr>
        <w:ind w:left="3600" w:hanging="360"/>
      </w:pPr>
    </w:lvl>
    <w:lvl w:ilvl="5" w:tplc="9A726CDC">
      <w:start w:val="1"/>
      <w:numFmt w:val="lowerRoman"/>
      <w:lvlText w:val="%6."/>
      <w:lvlJc w:val="right"/>
      <w:pPr>
        <w:ind w:left="4320" w:hanging="180"/>
      </w:pPr>
    </w:lvl>
    <w:lvl w:ilvl="6" w:tplc="CC64910C">
      <w:start w:val="1"/>
      <w:numFmt w:val="decimal"/>
      <w:lvlText w:val="%7."/>
      <w:lvlJc w:val="left"/>
      <w:pPr>
        <w:ind w:left="5040" w:hanging="360"/>
      </w:pPr>
    </w:lvl>
    <w:lvl w:ilvl="7" w:tplc="E7A09128">
      <w:start w:val="1"/>
      <w:numFmt w:val="lowerLetter"/>
      <w:lvlText w:val="%8."/>
      <w:lvlJc w:val="left"/>
      <w:pPr>
        <w:ind w:left="5760" w:hanging="360"/>
      </w:pPr>
    </w:lvl>
    <w:lvl w:ilvl="8" w:tplc="3A3470B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D1FF4"/>
    <w:multiLevelType w:val="hybridMultilevel"/>
    <w:tmpl w:val="367C92F2"/>
    <w:lvl w:ilvl="0" w:tplc="F6388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F4AEE"/>
    <w:multiLevelType w:val="hybridMultilevel"/>
    <w:tmpl w:val="A6160CE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801820"/>
    <w:multiLevelType w:val="hybridMultilevel"/>
    <w:tmpl w:val="C9B481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C0C8E"/>
    <w:multiLevelType w:val="hybridMultilevel"/>
    <w:tmpl w:val="C9BCDE4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3D704"/>
    <w:multiLevelType w:val="hybridMultilevel"/>
    <w:tmpl w:val="7E02A37E"/>
    <w:lvl w:ilvl="0" w:tplc="C96EFE6C">
      <w:start w:val="1"/>
      <w:numFmt w:val="decimal"/>
      <w:lvlText w:val="%1."/>
      <w:lvlJc w:val="left"/>
      <w:pPr>
        <w:ind w:left="720" w:hanging="360"/>
      </w:pPr>
    </w:lvl>
    <w:lvl w:ilvl="1" w:tplc="06F07324">
      <w:start w:val="1"/>
      <w:numFmt w:val="lowerLetter"/>
      <w:lvlText w:val="%2."/>
      <w:lvlJc w:val="left"/>
      <w:pPr>
        <w:ind w:left="1440" w:hanging="360"/>
      </w:pPr>
    </w:lvl>
    <w:lvl w:ilvl="2" w:tplc="CE180288">
      <w:start w:val="1"/>
      <w:numFmt w:val="lowerRoman"/>
      <w:lvlText w:val="%3."/>
      <w:lvlJc w:val="right"/>
      <w:pPr>
        <w:ind w:left="2160" w:hanging="180"/>
      </w:pPr>
    </w:lvl>
    <w:lvl w:ilvl="3" w:tplc="7486A92E">
      <w:start w:val="1"/>
      <w:numFmt w:val="decimal"/>
      <w:lvlText w:val="%4."/>
      <w:lvlJc w:val="left"/>
      <w:pPr>
        <w:ind w:left="2880" w:hanging="360"/>
      </w:pPr>
    </w:lvl>
    <w:lvl w:ilvl="4" w:tplc="E0B40F12">
      <w:start w:val="1"/>
      <w:numFmt w:val="lowerLetter"/>
      <w:lvlText w:val="%5."/>
      <w:lvlJc w:val="left"/>
      <w:pPr>
        <w:ind w:left="3600" w:hanging="360"/>
      </w:pPr>
    </w:lvl>
    <w:lvl w:ilvl="5" w:tplc="7E146B62">
      <w:start w:val="1"/>
      <w:numFmt w:val="lowerRoman"/>
      <w:lvlText w:val="%6."/>
      <w:lvlJc w:val="right"/>
      <w:pPr>
        <w:ind w:left="4320" w:hanging="180"/>
      </w:pPr>
    </w:lvl>
    <w:lvl w:ilvl="6" w:tplc="0A2ED7F8">
      <w:start w:val="1"/>
      <w:numFmt w:val="decimal"/>
      <w:lvlText w:val="%7."/>
      <w:lvlJc w:val="left"/>
      <w:pPr>
        <w:ind w:left="5040" w:hanging="360"/>
      </w:pPr>
    </w:lvl>
    <w:lvl w:ilvl="7" w:tplc="EC623212">
      <w:start w:val="1"/>
      <w:numFmt w:val="lowerLetter"/>
      <w:lvlText w:val="%8."/>
      <w:lvlJc w:val="left"/>
      <w:pPr>
        <w:ind w:left="5760" w:hanging="360"/>
      </w:pPr>
    </w:lvl>
    <w:lvl w:ilvl="8" w:tplc="4426DBB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34D3B"/>
    <w:multiLevelType w:val="hybridMultilevel"/>
    <w:tmpl w:val="3C5281AC"/>
    <w:lvl w:ilvl="0" w:tplc="DA86FB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053CA"/>
    <w:multiLevelType w:val="hybridMultilevel"/>
    <w:tmpl w:val="65A25BC2"/>
    <w:lvl w:ilvl="0" w:tplc="A6244F98">
      <w:start w:val="1"/>
      <w:numFmt w:val="decimal"/>
      <w:lvlText w:val="%1."/>
      <w:lvlJc w:val="left"/>
      <w:pPr>
        <w:ind w:left="720" w:hanging="360"/>
      </w:pPr>
    </w:lvl>
    <w:lvl w:ilvl="1" w:tplc="C9405706">
      <w:start w:val="1"/>
      <w:numFmt w:val="lowerLetter"/>
      <w:lvlText w:val="%2."/>
      <w:lvlJc w:val="left"/>
      <w:pPr>
        <w:ind w:left="1440" w:hanging="360"/>
      </w:pPr>
    </w:lvl>
    <w:lvl w:ilvl="2" w:tplc="D24C627E">
      <w:start w:val="1"/>
      <w:numFmt w:val="lowerRoman"/>
      <w:lvlText w:val="%3."/>
      <w:lvlJc w:val="right"/>
      <w:pPr>
        <w:ind w:left="2160" w:hanging="180"/>
      </w:pPr>
    </w:lvl>
    <w:lvl w:ilvl="3" w:tplc="D018E39C">
      <w:start w:val="1"/>
      <w:numFmt w:val="decimal"/>
      <w:lvlText w:val="%4."/>
      <w:lvlJc w:val="left"/>
      <w:pPr>
        <w:ind w:left="2880" w:hanging="360"/>
      </w:pPr>
    </w:lvl>
    <w:lvl w:ilvl="4" w:tplc="75662988">
      <w:start w:val="1"/>
      <w:numFmt w:val="lowerLetter"/>
      <w:lvlText w:val="%5."/>
      <w:lvlJc w:val="left"/>
      <w:pPr>
        <w:ind w:left="3600" w:hanging="360"/>
      </w:pPr>
    </w:lvl>
    <w:lvl w:ilvl="5" w:tplc="B2A60EF0">
      <w:start w:val="1"/>
      <w:numFmt w:val="lowerRoman"/>
      <w:lvlText w:val="%6."/>
      <w:lvlJc w:val="right"/>
      <w:pPr>
        <w:ind w:left="4320" w:hanging="180"/>
      </w:pPr>
    </w:lvl>
    <w:lvl w:ilvl="6" w:tplc="827AF0EA">
      <w:start w:val="1"/>
      <w:numFmt w:val="decimal"/>
      <w:lvlText w:val="%7."/>
      <w:lvlJc w:val="left"/>
      <w:pPr>
        <w:ind w:left="5040" w:hanging="360"/>
      </w:pPr>
    </w:lvl>
    <w:lvl w:ilvl="7" w:tplc="DFF68FD4">
      <w:start w:val="1"/>
      <w:numFmt w:val="lowerLetter"/>
      <w:lvlText w:val="%8."/>
      <w:lvlJc w:val="left"/>
      <w:pPr>
        <w:ind w:left="5760" w:hanging="360"/>
      </w:pPr>
    </w:lvl>
    <w:lvl w:ilvl="8" w:tplc="3518554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BE33A"/>
    <w:multiLevelType w:val="hybridMultilevel"/>
    <w:tmpl w:val="8ACADD1C"/>
    <w:lvl w:ilvl="0" w:tplc="0B3EA2C4">
      <w:start w:val="1"/>
      <w:numFmt w:val="decimal"/>
      <w:lvlText w:val="%1."/>
      <w:lvlJc w:val="left"/>
      <w:pPr>
        <w:ind w:left="720" w:hanging="360"/>
      </w:pPr>
    </w:lvl>
    <w:lvl w:ilvl="1" w:tplc="A9A6B6BC">
      <w:start w:val="1"/>
      <w:numFmt w:val="lowerLetter"/>
      <w:lvlText w:val="%2."/>
      <w:lvlJc w:val="left"/>
      <w:pPr>
        <w:ind w:left="1440" w:hanging="360"/>
      </w:pPr>
    </w:lvl>
    <w:lvl w:ilvl="2" w:tplc="DA2A0A70">
      <w:start w:val="1"/>
      <w:numFmt w:val="lowerRoman"/>
      <w:lvlText w:val="%3."/>
      <w:lvlJc w:val="right"/>
      <w:pPr>
        <w:ind w:left="2160" w:hanging="180"/>
      </w:pPr>
    </w:lvl>
    <w:lvl w:ilvl="3" w:tplc="BB149D6A">
      <w:start w:val="1"/>
      <w:numFmt w:val="decimal"/>
      <w:lvlText w:val="%4."/>
      <w:lvlJc w:val="left"/>
      <w:pPr>
        <w:ind w:left="2880" w:hanging="360"/>
      </w:pPr>
    </w:lvl>
    <w:lvl w:ilvl="4" w:tplc="67D852EA">
      <w:start w:val="1"/>
      <w:numFmt w:val="lowerLetter"/>
      <w:lvlText w:val="%5."/>
      <w:lvlJc w:val="left"/>
      <w:pPr>
        <w:ind w:left="3600" w:hanging="360"/>
      </w:pPr>
    </w:lvl>
    <w:lvl w:ilvl="5" w:tplc="4DB8F820">
      <w:start w:val="1"/>
      <w:numFmt w:val="lowerRoman"/>
      <w:lvlText w:val="%6."/>
      <w:lvlJc w:val="right"/>
      <w:pPr>
        <w:ind w:left="4320" w:hanging="180"/>
      </w:pPr>
    </w:lvl>
    <w:lvl w:ilvl="6" w:tplc="962EF1D8">
      <w:start w:val="1"/>
      <w:numFmt w:val="decimal"/>
      <w:lvlText w:val="%7."/>
      <w:lvlJc w:val="left"/>
      <w:pPr>
        <w:ind w:left="5040" w:hanging="360"/>
      </w:pPr>
    </w:lvl>
    <w:lvl w:ilvl="7" w:tplc="A83200AE">
      <w:start w:val="1"/>
      <w:numFmt w:val="lowerLetter"/>
      <w:lvlText w:val="%8."/>
      <w:lvlJc w:val="left"/>
      <w:pPr>
        <w:ind w:left="5760" w:hanging="360"/>
      </w:pPr>
    </w:lvl>
    <w:lvl w:ilvl="8" w:tplc="50CCF72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E9B8E"/>
    <w:multiLevelType w:val="hybridMultilevel"/>
    <w:tmpl w:val="F4D2B482"/>
    <w:lvl w:ilvl="0" w:tplc="957055F4">
      <w:start w:val="1"/>
      <w:numFmt w:val="decimal"/>
      <w:lvlText w:val="%1."/>
      <w:lvlJc w:val="left"/>
      <w:pPr>
        <w:ind w:left="720" w:hanging="360"/>
      </w:pPr>
    </w:lvl>
    <w:lvl w:ilvl="1" w:tplc="E30C05B6">
      <w:start w:val="1"/>
      <w:numFmt w:val="lowerLetter"/>
      <w:lvlText w:val="%2."/>
      <w:lvlJc w:val="left"/>
      <w:pPr>
        <w:ind w:left="1440" w:hanging="360"/>
      </w:pPr>
    </w:lvl>
    <w:lvl w:ilvl="2" w:tplc="6E029A08">
      <w:start w:val="1"/>
      <w:numFmt w:val="lowerRoman"/>
      <w:lvlText w:val="%3."/>
      <w:lvlJc w:val="right"/>
      <w:pPr>
        <w:ind w:left="2160" w:hanging="180"/>
      </w:pPr>
    </w:lvl>
    <w:lvl w:ilvl="3" w:tplc="C39CBA10">
      <w:start w:val="1"/>
      <w:numFmt w:val="decimal"/>
      <w:lvlText w:val="%4."/>
      <w:lvlJc w:val="left"/>
      <w:pPr>
        <w:ind w:left="2880" w:hanging="360"/>
      </w:pPr>
    </w:lvl>
    <w:lvl w:ilvl="4" w:tplc="9AE0F82E">
      <w:start w:val="1"/>
      <w:numFmt w:val="lowerLetter"/>
      <w:lvlText w:val="%5."/>
      <w:lvlJc w:val="left"/>
      <w:pPr>
        <w:ind w:left="3600" w:hanging="360"/>
      </w:pPr>
    </w:lvl>
    <w:lvl w:ilvl="5" w:tplc="9BF46EAC">
      <w:start w:val="1"/>
      <w:numFmt w:val="lowerRoman"/>
      <w:lvlText w:val="%6."/>
      <w:lvlJc w:val="right"/>
      <w:pPr>
        <w:ind w:left="4320" w:hanging="180"/>
      </w:pPr>
    </w:lvl>
    <w:lvl w:ilvl="6" w:tplc="1C32ED76">
      <w:start w:val="1"/>
      <w:numFmt w:val="decimal"/>
      <w:lvlText w:val="%7."/>
      <w:lvlJc w:val="left"/>
      <w:pPr>
        <w:ind w:left="5040" w:hanging="360"/>
      </w:pPr>
    </w:lvl>
    <w:lvl w:ilvl="7" w:tplc="874836D2">
      <w:start w:val="1"/>
      <w:numFmt w:val="lowerLetter"/>
      <w:lvlText w:val="%8."/>
      <w:lvlJc w:val="left"/>
      <w:pPr>
        <w:ind w:left="5760" w:hanging="360"/>
      </w:pPr>
    </w:lvl>
    <w:lvl w:ilvl="8" w:tplc="6C2AF6C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04C6A"/>
    <w:multiLevelType w:val="hybridMultilevel"/>
    <w:tmpl w:val="28AC9F0E"/>
    <w:lvl w:ilvl="0" w:tplc="FB6E421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98350"/>
    <w:multiLevelType w:val="hybridMultilevel"/>
    <w:tmpl w:val="6532C1A6"/>
    <w:lvl w:ilvl="0" w:tplc="870A1DB4">
      <w:start w:val="1"/>
      <w:numFmt w:val="decimal"/>
      <w:lvlText w:val="%1."/>
      <w:lvlJc w:val="left"/>
      <w:pPr>
        <w:ind w:left="720" w:hanging="360"/>
      </w:pPr>
    </w:lvl>
    <w:lvl w:ilvl="1" w:tplc="CB062634">
      <w:start w:val="1"/>
      <w:numFmt w:val="lowerLetter"/>
      <w:lvlText w:val="%2."/>
      <w:lvlJc w:val="left"/>
      <w:pPr>
        <w:ind w:left="1440" w:hanging="360"/>
      </w:pPr>
    </w:lvl>
    <w:lvl w:ilvl="2" w:tplc="24A63ECE">
      <w:start w:val="1"/>
      <w:numFmt w:val="lowerRoman"/>
      <w:lvlText w:val="%3."/>
      <w:lvlJc w:val="right"/>
      <w:pPr>
        <w:ind w:left="2160" w:hanging="180"/>
      </w:pPr>
    </w:lvl>
    <w:lvl w:ilvl="3" w:tplc="B51EC878">
      <w:start w:val="1"/>
      <w:numFmt w:val="decimal"/>
      <w:lvlText w:val="%4."/>
      <w:lvlJc w:val="left"/>
      <w:pPr>
        <w:ind w:left="2880" w:hanging="360"/>
      </w:pPr>
    </w:lvl>
    <w:lvl w:ilvl="4" w:tplc="5BE82C10">
      <w:start w:val="1"/>
      <w:numFmt w:val="lowerLetter"/>
      <w:lvlText w:val="%5."/>
      <w:lvlJc w:val="left"/>
      <w:pPr>
        <w:ind w:left="3600" w:hanging="360"/>
      </w:pPr>
    </w:lvl>
    <w:lvl w:ilvl="5" w:tplc="F192F2FA">
      <w:start w:val="1"/>
      <w:numFmt w:val="lowerRoman"/>
      <w:lvlText w:val="%6."/>
      <w:lvlJc w:val="right"/>
      <w:pPr>
        <w:ind w:left="4320" w:hanging="180"/>
      </w:pPr>
    </w:lvl>
    <w:lvl w:ilvl="6" w:tplc="0F2448D8">
      <w:start w:val="1"/>
      <w:numFmt w:val="decimal"/>
      <w:lvlText w:val="%7."/>
      <w:lvlJc w:val="left"/>
      <w:pPr>
        <w:ind w:left="5040" w:hanging="360"/>
      </w:pPr>
    </w:lvl>
    <w:lvl w:ilvl="7" w:tplc="F08A8314">
      <w:start w:val="1"/>
      <w:numFmt w:val="lowerLetter"/>
      <w:lvlText w:val="%8."/>
      <w:lvlJc w:val="left"/>
      <w:pPr>
        <w:ind w:left="5760" w:hanging="360"/>
      </w:pPr>
    </w:lvl>
    <w:lvl w:ilvl="8" w:tplc="133675C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874BD7"/>
    <w:multiLevelType w:val="hybridMultilevel"/>
    <w:tmpl w:val="8C62FF3C"/>
    <w:lvl w:ilvl="0" w:tplc="289EBA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5E4B1F"/>
    <w:multiLevelType w:val="hybridMultilevel"/>
    <w:tmpl w:val="530EC5C8"/>
    <w:lvl w:ilvl="0" w:tplc="E676C4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950BB6"/>
    <w:multiLevelType w:val="hybridMultilevel"/>
    <w:tmpl w:val="8BA0F516"/>
    <w:lvl w:ilvl="0" w:tplc="6660F988">
      <w:start w:val="1"/>
      <w:numFmt w:val="decimal"/>
      <w:pStyle w:val="Bezmez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84E592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color w:val="000000" w:themeColor="text1"/>
      </w:rPr>
    </w:lvl>
    <w:lvl w:ilvl="2" w:tplc="A750124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4F81E08">
      <w:numFmt w:val="bullet"/>
      <w:lvlText w:val="-"/>
      <w:lvlJc w:val="left"/>
      <w:pPr>
        <w:ind w:left="2880" w:hanging="360"/>
      </w:pPr>
      <w:rPr>
        <w:rFonts w:ascii="Cambria" w:hAnsi="Cambria" w:hint="default"/>
      </w:rPr>
    </w:lvl>
    <w:lvl w:ilvl="4" w:tplc="9AF41D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9BCA1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9CFC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38D5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5E5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2"/>
  </w:num>
  <w:num w:numId="3">
    <w:abstractNumId w:val="3"/>
  </w:num>
  <w:num w:numId="4">
    <w:abstractNumId w:val="11"/>
  </w:num>
  <w:num w:numId="5">
    <w:abstractNumId w:val="10"/>
  </w:num>
  <w:num w:numId="6">
    <w:abstractNumId w:val="14"/>
  </w:num>
  <w:num w:numId="7">
    <w:abstractNumId w:val="17"/>
  </w:num>
  <w:num w:numId="8">
    <w:abstractNumId w:val="13"/>
  </w:num>
  <w:num w:numId="9">
    <w:abstractNumId w:val="17"/>
    <w:lvlOverride w:ilvl="0">
      <w:startOverride w:val="1"/>
    </w:lvlOverride>
  </w:num>
  <w:num w:numId="10">
    <w:abstractNumId w:val="2"/>
  </w:num>
  <w:num w:numId="11">
    <w:abstractNumId w:val="16"/>
  </w:num>
  <w:num w:numId="12">
    <w:abstractNumId w:val="4"/>
  </w:num>
  <w:num w:numId="13">
    <w:abstractNumId w:val="1"/>
  </w:num>
  <w:num w:numId="14">
    <w:abstractNumId w:val="15"/>
  </w:num>
  <w:num w:numId="15">
    <w:abstractNumId w:val="9"/>
  </w:num>
  <w:num w:numId="16">
    <w:abstractNumId w:val="0"/>
  </w:num>
  <w:num w:numId="17">
    <w:abstractNumId w:val="7"/>
  </w:num>
  <w:num w:numId="18">
    <w:abstractNumId w:val="6"/>
  </w:num>
  <w:num w:numId="19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tzA0MTY2NbEwMjNX0lEKTi0uzszPAykwrAUA6yJQbywAAAA="/>
  </w:docVars>
  <w:rsids>
    <w:rsidRoot w:val="00822487"/>
    <w:rsid w:val="0000239D"/>
    <w:rsid w:val="00011760"/>
    <w:rsid w:val="00015112"/>
    <w:rsid w:val="00017D2E"/>
    <w:rsid w:val="00021C6C"/>
    <w:rsid w:val="0002357D"/>
    <w:rsid w:val="00024BD2"/>
    <w:rsid w:val="00027682"/>
    <w:rsid w:val="000279F4"/>
    <w:rsid w:val="00027CE4"/>
    <w:rsid w:val="000320FE"/>
    <w:rsid w:val="0003632A"/>
    <w:rsid w:val="000371D5"/>
    <w:rsid w:val="000374DC"/>
    <w:rsid w:val="00041556"/>
    <w:rsid w:val="00042F55"/>
    <w:rsid w:val="00043030"/>
    <w:rsid w:val="000470D1"/>
    <w:rsid w:val="00051B04"/>
    <w:rsid w:val="00057A4C"/>
    <w:rsid w:val="000638D5"/>
    <w:rsid w:val="000643DA"/>
    <w:rsid w:val="00064CCE"/>
    <w:rsid w:val="0006677D"/>
    <w:rsid w:val="00066EDC"/>
    <w:rsid w:val="000679C0"/>
    <w:rsid w:val="000751DC"/>
    <w:rsid w:val="00077D22"/>
    <w:rsid w:val="00077FFE"/>
    <w:rsid w:val="0008209E"/>
    <w:rsid w:val="00083145"/>
    <w:rsid w:val="00084601"/>
    <w:rsid w:val="000856A4"/>
    <w:rsid w:val="00087F8E"/>
    <w:rsid w:val="00091E5A"/>
    <w:rsid w:val="00091EB5"/>
    <w:rsid w:val="0009319F"/>
    <w:rsid w:val="00093B27"/>
    <w:rsid w:val="00097E54"/>
    <w:rsid w:val="000A0FE6"/>
    <w:rsid w:val="000A608E"/>
    <w:rsid w:val="000B205B"/>
    <w:rsid w:val="000B4088"/>
    <w:rsid w:val="000B5713"/>
    <w:rsid w:val="000B68A1"/>
    <w:rsid w:val="000B7A8B"/>
    <w:rsid w:val="000C1A0D"/>
    <w:rsid w:val="000C1F6D"/>
    <w:rsid w:val="000C23E1"/>
    <w:rsid w:val="000C3DB5"/>
    <w:rsid w:val="000C425D"/>
    <w:rsid w:val="000D2A21"/>
    <w:rsid w:val="000D4948"/>
    <w:rsid w:val="000D5CF3"/>
    <w:rsid w:val="000D689F"/>
    <w:rsid w:val="000D7AFD"/>
    <w:rsid w:val="000D7BD8"/>
    <w:rsid w:val="000E00F2"/>
    <w:rsid w:val="000E05AD"/>
    <w:rsid w:val="000E0EA6"/>
    <w:rsid w:val="000E11CA"/>
    <w:rsid w:val="000E194C"/>
    <w:rsid w:val="000E6D23"/>
    <w:rsid w:val="000E74E3"/>
    <w:rsid w:val="000F0A56"/>
    <w:rsid w:val="000F13AE"/>
    <w:rsid w:val="000F24E9"/>
    <w:rsid w:val="000F5A99"/>
    <w:rsid w:val="00100676"/>
    <w:rsid w:val="0010795E"/>
    <w:rsid w:val="00115705"/>
    <w:rsid w:val="00115A22"/>
    <w:rsid w:val="00116FF3"/>
    <w:rsid w:val="001208D5"/>
    <w:rsid w:val="00120960"/>
    <w:rsid w:val="00120CB4"/>
    <w:rsid w:val="00121262"/>
    <w:rsid w:val="001216FC"/>
    <w:rsid w:val="0012249F"/>
    <w:rsid w:val="00126970"/>
    <w:rsid w:val="00134027"/>
    <w:rsid w:val="0014252E"/>
    <w:rsid w:val="00145160"/>
    <w:rsid w:val="0014640B"/>
    <w:rsid w:val="001513BC"/>
    <w:rsid w:val="00153142"/>
    <w:rsid w:val="00153AE6"/>
    <w:rsid w:val="00153CF0"/>
    <w:rsid w:val="001606AD"/>
    <w:rsid w:val="00162095"/>
    <w:rsid w:val="0016375B"/>
    <w:rsid w:val="00164320"/>
    <w:rsid w:val="0016436E"/>
    <w:rsid w:val="001663F0"/>
    <w:rsid w:val="00167878"/>
    <w:rsid w:val="0016BA88"/>
    <w:rsid w:val="00174BBC"/>
    <w:rsid w:val="00177223"/>
    <w:rsid w:val="001807E0"/>
    <w:rsid w:val="00183E05"/>
    <w:rsid w:val="00183E87"/>
    <w:rsid w:val="00186017"/>
    <w:rsid w:val="00196852"/>
    <w:rsid w:val="00196D06"/>
    <w:rsid w:val="00197D3D"/>
    <w:rsid w:val="001A01D1"/>
    <w:rsid w:val="001A49F0"/>
    <w:rsid w:val="001B0330"/>
    <w:rsid w:val="001B1471"/>
    <w:rsid w:val="001B22C3"/>
    <w:rsid w:val="001B6DF2"/>
    <w:rsid w:val="001C0915"/>
    <w:rsid w:val="001C342B"/>
    <w:rsid w:val="001C3CBA"/>
    <w:rsid w:val="001C74DC"/>
    <w:rsid w:val="001D0422"/>
    <w:rsid w:val="001D0F83"/>
    <w:rsid w:val="001D625D"/>
    <w:rsid w:val="001E170D"/>
    <w:rsid w:val="001E451A"/>
    <w:rsid w:val="001F2A34"/>
    <w:rsid w:val="001F35F9"/>
    <w:rsid w:val="001F6AF6"/>
    <w:rsid w:val="001F6FCB"/>
    <w:rsid w:val="00201B76"/>
    <w:rsid w:val="002037D3"/>
    <w:rsid w:val="00210E71"/>
    <w:rsid w:val="00211DF5"/>
    <w:rsid w:val="00213888"/>
    <w:rsid w:val="00216AF3"/>
    <w:rsid w:val="002204DE"/>
    <w:rsid w:val="00222424"/>
    <w:rsid w:val="00223B27"/>
    <w:rsid w:val="00224C57"/>
    <w:rsid w:val="00224C7E"/>
    <w:rsid w:val="002308D8"/>
    <w:rsid w:val="00231832"/>
    <w:rsid w:val="002332DA"/>
    <w:rsid w:val="002350B1"/>
    <w:rsid w:val="002364C8"/>
    <w:rsid w:val="00245C3D"/>
    <w:rsid w:val="002479CB"/>
    <w:rsid w:val="0025160E"/>
    <w:rsid w:val="00255A22"/>
    <w:rsid w:val="002611FB"/>
    <w:rsid w:val="002644E9"/>
    <w:rsid w:val="00264E62"/>
    <w:rsid w:val="00264E6E"/>
    <w:rsid w:val="0026657C"/>
    <w:rsid w:val="00271787"/>
    <w:rsid w:val="002727F8"/>
    <w:rsid w:val="00275282"/>
    <w:rsid w:val="00275BC6"/>
    <w:rsid w:val="00276708"/>
    <w:rsid w:val="0027676D"/>
    <w:rsid w:val="00277AA5"/>
    <w:rsid w:val="00283668"/>
    <w:rsid w:val="0028511E"/>
    <w:rsid w:val="00285332"/>
    <w:rsid w:val="0028586D"/>
    <w:rsid w:val="00285B4B"/>
    <w:rsid w:val="002877C2"/>
    <w:rsid w:val="00291383"/>
    <w:rsid w:val="00294191"/>
    <w:rsid w:val="00294C10"/>
    <w:rsid w:val="0029514D"/>
    <w:rsid w:val="002952A1"/>
    <w:rsid w:val="0029694F"/>
    <w:rsid w:val="002A3818"/>
    <w:rsid w:val="002C0406"/>
    <w:rsid w:val="002C4B7A"/>
    <w:rsid w:val="002D1242"/>
    <w:rsid w:val="002D2B44"/>
    <w:rsid w:val="002D3914"/>
    <w:rsid w:val="002D3BCA"/>
    <w:rsid w:val="002D4AE3"/>
    <w:rsid w:val="002D748B"/>
    <w:rsid w:val="002D7EC8"/>
    <w:rsid w:val="002E0652"/>
    <w:rsid w:val="002F49DD"/>
    <w:rsid w:val="00304DDD"/>
    <w:rsid w:val="00307A4A"/>
    <w:rsid w:val="00307AA3"/>
    <w:rsid w:val="00310AEC"/>
    <w:rsid w:val="00320858"/>
    <w:rsid w:val="00321303"/>
    <w:rsid w:val="00321818"/>
    <w:rsid w:val="00321EF9"/>
    <w:rsid w:val="00325DDB"/>
    <w:rsid w:val="00334A5B"/>
    <w:rsid w:val="0033550C"/>
    <w:rsid w:val="00336EEE"/>
    <w:rsid w:val="00342D15"/>
    <w:rsid w:val="003527AB"/>
    <w:rsid w:val="00355266"/>
    <w:rsid w:val="003653CE"/>
    <w:rsid w:val="0037052A"/>
    <w:rsid w:val="003719B1"/>
    <w:rsid w:val="00374F1F"/>
    <w:rsid w:val="00382421"/>
    <w:rsid w:val="00384680"/>
    <w:rsid w:val="00384F60"/>
    <w:rsid w:val="003969B4"/>
    <w:rsid w:val="003A0E1D"/>
    <w:rsid w:val="003A121F"/>
    <w:rsid w:val="003A171F"/>
    <w:rsid w:val="003A27CC"/>
    <w:rsid w:val="003A2B32"/>
    <w:rsid w:val="003A51CD"/>
    <w:rsid w:val="003A5EE0"/>
    <w:rsid w:val="003A6EAD"/>
    <w:rsid w:val="003B09D6"/>
    <w:rsid w:val="003B0EE5"/>
    <w:rsid w:val="003B1B85"/>
    <w:rsid w:val="003B201C"/>
    <w:rsid w:val="003B5FA6"/>
    <w:rsid w:val="003B6990"/>
    <w:rsid w:val="003B6CD1"/>
    <w:rsid w:val="003C0B33"/>
    <w:rsid w:val="003C137A"/>
    <w:rsid w:val="003C23AB"/>
    <w:rsid w:val="003C3928"/>
    <w:rsid w:val="003C421E"/>
    <w:rsid w:val="003C534A"/>
    <w:rsid w:val="003C5374"/>
    <w:rsid w:val="003C680E"/>
    <w:rsid w:val="003C7062"/>
    <w:rsid w:val="003C7A57"/>
    <w:rsid w:val="003C7AA5"/>
    <w:rsid w:val="003D4F94"/>
    <w:rsid w:val="003D5CD3"/>
    <w:rsid w:val="003D7CBC"/>
    <w:rsid w:val="003D7D9E"/>
    <w:rsid w:val="003E1472"/>
    <w:rsid w:val="003E1A82"/>
    <w:rsid w:val="003E1B8C"/>
    <w:rsid w:val="003E1D7E"/>
    <w:rsid w:val="003E72F1"/>
    <w:rsid w:val="003F0AC9"/>
    <w:rsid w:val="003F5685"/>
    <w:rsid w:val="003F764A"/>
    <w:rsid w:val="003F7974"/>
    <w:rsid w:val="00400B79"/>
    <w:rsid w:val="00401BC0"/>
    <w:rsid w:val="00410B48"/>
    <w:rsid w:val="00411675"/>
    <w:rsid w:val="0041346F"/>
    <w:rsid w:val="00415290"/>
    <w:rsid w:val="00415D5F"/>
    <w:rsid w:val="00415F1F"/>
    <w:rsid w:val="00423B60"/>
    <w:rsid w:val="004249ED"/>
    <w:rsid w:val="00427CC9"/>
    <w:rsid w:val="0043082B"/>
    <w:rsid w:val="00431261"/>
    <w:rsid w:val="00432A3D"/>
    <w:rsid w:val="00432C7A"/>
    <w:rsid w:val="00433572"/>
    <w:rsid w:val="0043398C"/>
    <w:rsid w:val="0043409D"/>
    <w:rsid w:val="004353D9"/>
    <w:rsid w:val="0043610F"/>
    <w:rsid w:val="004434F2"/>
    <w:rsid w:val="0044394D"/>
    <w:rsid w:val="00446A63"/>
    <w:rsid w:val="00450DA8"/>
    <w:rsid w:val="00450FF9"/>
    <w:rsid w:val="00452693"/>
    <w:rsid w:val="00453E13"/>
    <w:rsid w:val="00456BA6"/>
    <w:rsid w:val="0045773E"/>
    <w:rsid w:val="00460A95"/>
    <w:rsid w:val="00463F1A"/>
    <w:rsid w:val="00470AA1"/>
    <w:rsid w:val="004742B3"/>
    <w:rsid w:val="004752CF"/>
    <w:rsid w:val="0047650A"/>
    <w:rsid w:val="00476B74"/>
    <w:rsid w:val="00476F5C"/>
    <w:rsid w:val="004804EA"/>
    <w:rsid w:val="00483682"/>
    <w:rsid w:val="00492A11"/>
    <w:rsid w:val="00495BAE"/>
    <w:rsid w:val="004965F1"/>
    <w:rsid w:val="00496619"/>
    <w:rsid w:val="004A1229"/>
    <w:rsid w:val="004A17AF"/>
    <w:rsid w:val="004A5A3D"/>
    <w:rsid w:val="004A7570"/>
    <w:rsid w:val="004B26A3"/>
    <w:rsid w:val="004B3709"/>
    <w:rsid w:val="004B6D8D"/>
    <w:rsid w:val="004C22BE"/>
    <w:rsid w:val="004C2685"/>
    <w:rsid w:val="004C2949"/>
    <w:rsid w:val="004C2A74"/>
    <w:rsid w:val="004C2C53"/>
    <w:rsid w:val="004C3CA7"/>
    <w:rsid w:val="004C55D7"/>
    <w:rsid w:val="004D144E"/>
    <w:rsid w:val="004D205F"/>
    <w:rsid w:val="004E1F81"/>
    <w:rsid w:val="004E377D"/>
    <w:rsid w:val="004E7B13"/>
    <w:rsid w:val="004F03ED"/>
    <w:rsid w:val="004F17F1"/>
    <w:rsid w:val="004F3235"/>
    <w:rsid w:val="004F33B1"/>
    <w:rsid w:val="004F39AF"/>
    <w:rsid w:val="004F3F3D"/>
    <w:rsid w:val="004F6D02"/>
    <w:rsid w:val="00501AEC"/>
    <w:rsid w:val="005025B9"/>
    <w:rsid w:val="00503885"/>
    <w:rsid w:val="005076E3"/>
    <w:rsid w:val="0050786E"/>
    <w:rsid w:val="00510786"/>
    <w:rsid w:val="00511186"/>
    <w:rsid w:val="0051414C"/>
    <w:rsid w:val="005149EF"/>
    <w:rsid w:val="00524FE4"/>
    <w:rsid w:val="005339BF"/>
    <w:rsid w:val="00534DE5"/>
    <w:rsid w:val="0054061B"/>
    <w:rsid w:val="00541BD8"/>
    <w:rsid w:val="00543E8D"/>
    <w:rsid w:val="005441C1"/>
    <w:rsid w:val="00544624"/>
    <w:rsid w:val="005451F9"/>
    <w:rsid w:val="005455D4"/>
    <w:rsid w:val="00545F16"/>
    <w:rsid w:val="005460A2"/>
    <w:rsid w:val="00547AD1"/>
    <w:rsid w:val="00551B97"/>
    <w:rsid w:val="00553682"/>
    <w:rsid w:val="00553A88"/>
    <w:rsid w:val="00555DD1"/>
    <w:rsid w:val="00555E09"/>
    <w:rsid w:val="00560202"/>
    <w:rsid w:val="005661B6"/>
    <w:rsid w:val="0057081D"/>
    <w:rsid w:val="00571D7D"/>
    <w:rsid w:val="005726BE"/>
    <w:rsid w:val="00572AF9"/>
    <w:rsid w:val="00574B81"/>
    <w:rsid w:val="005800E4"/>
    <w:rsid w:val="0058032B"/>
    <w:rsid w:val="00582B1D"/>
    <w:rsid w:val="0058734D"/>
    <w:rsid w:val="00591013"/>
    <w:rsid w:val="0059216F"/>
    <w:rsid w:val="00595DAF"/>
    <w:rsid w:val="005964CA"/>
    <w:rsid w:val="00596E59"/>
    <w:rsid w:val="005A2753"/>
    <w:rsid w:val="005A28A1"/>
    <w:rsid w:val="005A56E6"/>
    <w:rsid w:val="005A69CB"/>
    <w:rsid w:val="005B7145"/>
    <w:rsid w:val="005C22DB"/>
    <w:rsid w:val="005D2074"/>
    <w:rsid w:val="005D2690"/>
    <w:rsid w:val="005D46C8"/>
    <w:rsid w:val="005D6147"/>
    <w:rsid w:val="005E16C2"/>
    <w:rsid w:val="005E47E3"/>
    <w:rsid w:val="005E4891"/>
    <w:rsid w:val="005E4CA8"/>
    <w:rsid w:val="005E591B"/>
    <w:rsid w:val="005E5C58"/>
    <w:rsid w:val="005E6485"/>
    <w:rsid w:val="005F5393"/>
    <w:rsid w:val="005F7161"/>
    <w:rsid w:val="005F758D"/>
    <w:rsid w:val="005F79BC"/>
    <w:rsid w:val="006021C8"/>
    <w:rsid w:val="00602927"/>
    <w:rsid w:val="006036BE"/>
    <w:rsid w:val="00610F07"/>
    <w:rsid w:val="0061243A"/>
    <w:rsid w:val="00612F2C"/>
    <w:rsid w:val="00612F89"/>
    <w:rsid w:val="006150BB"/>
    <w:rsid w:val="006169B3"/>
    <w:rsid w:val="00617D69"/>
    <w:rsid w:val="00623D70"/>
    <w:rsid w:val="006257B0"/>
    <w:rsid w:val="00626945"/>
    <w:rsid w:val="00626F71"/>
    <w:rsid w:val="00630DF2"/>
    <w:rsid w:val="00635139"/>
    <w:rsid w:val="00635FDC"/>
    <w:rsid w:val="00641BE5"/>
    <w:rsid w:val="006422B2"/>
    <w:rsid w:val="006422DD"/>
    <w:rsid w:val="006432D9"/>
    <w:rsid w:val="006521E5"/>
    <w:rsid w:val="0065291F"/>
    <w:rsid w:val="00652E17"/>
    <w:rsid w:val="006536FE"/>
    <w:rsid w:val="00654278"/>
    <w:rsid w:val="00654702"/>
    <w:rsid w:val="00654FC9"/>
    <w:rsid w:val="00657863"/>
    <w:rsid w:val="0066157A"/>
    <w:rsid w:val="00665EC7"/>
    <w:rsid w:val="006732D7"/>
    <w:rsid w:val="00677FB9"/>
    <w:rsid w:val="0068068B"/>
    <w:rsid w:val="00681945"/>
    <w:rsid w:val="006839CE"/>
    <w:rsid w:val="00687CA8"/>
    <w:rsid w:val="0069172E"/>
    <w:rsid w:val="00695D52"/>
    <w:rsid w:val="00697E32"/>
    <w:rsid w:val="006A0F9A"/>
    <w:rsid w:val="006A17E9"/>
    <w:rsid w:val="006A62BD"/>
    <w:rsid w:val="006A6A66"/>
    <w:rsid w:val="006A723B"/>
    <w:rsid w:val="006B29FB"/>
    <w:rsid w:val="006B303A"/>
    <w:rsid w:val="006B30D3"/>
    <w:rsid w:val="006B700F"/>
    <w:rsid w:val="006B72B5"/>
    <w:rsid w:val="006C2216"/>
    <w:rsid w:val="006C3BCC"/>
    <w:rsid w:val="006C4F90"/>
    <w:rsid w:val="006C560B"/>
    <w:rsid w:val="006D133E"/>
    <w:rsid w:val="006D3EF3"/>
    <w:rsid w:val="006E2F58"/>
    <w:rsid w:val="006E34F4"/>
    <w:rsid w:val="006F00A3"/>
    <w:rsid w:val="006F77C1"/>
    <w:rsid w:val="00702319"/>
    <w:rsid w:val="0070450E"/>
    <w:rsid w:val="00706791"/>
    <w:rsid w:val="00710281"/>
    <w:rsid w:val="007113BC"/>
    <w:rsid w:val="007123AC"/>
    <w:rsid w:val="00714E98"/>
    <w:rsid w:val="00717F46"/>
    <w:rsid w:val="0072145B"/>
    <w:rsid w:val="007235F1"/>
    <w:rsid w:val="007246FE"/>
    <w:rsid w:val="00726E8A"/>
    <w:rsid w:val="00730CA1"/>
    <w:rsid w:val="00731020"/>
    <w:rsid w:val="00731870"/>
    <w:rsid w:val="007340F7"/>
    <w:rsid w:val="00743E5D"/>
    <w:rsid w:val="00744DAA"/>
    <w:rsid w:val="00751A56"/>
    <w:rsid w:val="00753960"/>
    <w:rsid w:val="00754212"/>
    <w:rsid w:val="00760DAF"/>
    <w:rsid w:val="00761355"/>
    <w:rsid w:val="007634D2"/>
    <w:rsid w:val="00764E3E"/>
    <w:rsid w:val="00765FE8"/>
    <w:rsid w:val="00766C83"/>
    <w:rsid w:val="00766F1C"/>
    <w:rsid w:val="007671E8"/>
    <w:rsid w:val="00770714"/>
    <w:rsid w:val="00772819"/>
    <w:rsid w:val="007733E6"/>
    <w:rsid w:val="00773C4A"/>
    <w:rsid w:val="007747BD"/>
    <w:rsid w:val="007756E4"/>
    <w:rsid w:val="007763BC"/>
    <w:rsid w:val="00780E43"/>
    <w:rsid w:val="00787F34"/>
    <w:rsid w:val="0079076C"/>
    <w:rsid w:val="00792445"/>
    <w:rsid w:val="007933E4"/>
    <w:rsid w:val="00796BBA"/>
    <w:rsid w:val="007A076C"/>
    <w:rsid w:val="007A750B"/>
    <w:rsid w:val="007B109E"/>
    <w:rsid w:val="007B407D"/>
    <w:rsid w:val="007B68E3"/>
    <w:rsid w:val="007B71AB"/>
    <w:rsid w:val="007B75E0"/>
    <w:rsid w:val="007B7675"/>
    <w:rsid w:val="007C1885"/>
    <w:rsid w:val="007C68ED"/>
    <w:rsid w:val="007C7264"/>
    <w:rsid w:val="007C9306"/>
    <w:rsid w:val="007D1003"/>
    <w:rsid w:val="007D2670"/>
    <w:rsid w:val="007D4DC3"/>
    <w:rsid w:val="00800F93"/>
    <w:rsid w:val="008023F7"/>
    <w:rsid w:val="00802C73"/>
    <w:rsid w:val="00811F79"/>
    <w:rsid w:val="00815C41"/>
    <w:rsid w:val="008162AE"/>
    <w:rsid w:val="008172E3"/>
    <w:rsid w:val="00817A74"/>
    <w:rsid w:val="00821E57"/>
    <w:rsid w:val="00822487"/>
    <w:rsid w:val="0082263F"/>
    <w:rsid w:val="008237B5"/>
    <w:rsid w:val="0083059D"/>
    <w:rsid w:val="00830CC0"/>
    <w:rsid w:val="00830FBE"/>
    <w:rsid w:val="00837D2C"/>
    <w:rsid w:val="008406CD"/>
    <w:rsid w:val="0084078A"/>
    <w:rsid w:val="00840CD4"/>
    <w:rsid w:val="008424AB"/>
    <w:rsid w:val="008438D9"/>
    <w:rsid w:val="0084455B"/>
    <w:rsid w:val="00844A91"/>
    <w:rsid w:val="00846401"/>
    <w:rsid w:val="008466E9"/>
    <w:rsid w:val="00847514"/>
    <w:rsid w:val="00852488"/>
    <w:rsid w:val="0085434C"/>
    <w:rsid w:val="0085555F"/>
    <w:rsid w:val="008611CF"/>
    <w:rsid w:val="008618E7"/>
    <w:rsid w:val="00862294"/>
    <w:rsid w:val="0086307F"/>
    <w:rsid w:val="00866A51"/>
    <w:rsid w:val="00867077"/>
    <w:rsid w:val="0087134F"/>
    <w:rsid w:val="00871B69"/>
    <w:rsid w:val="00873D70"/>
    <w:rsid w:val="008749CB"/>
    <w:rsid w:val="00877AD4"/>
    <w:rsid w:val="0088629B"/>
    <w:rsid w:val="00886BD3"/>
    <w:rsid w:val="00890DF7"/>
    <w:rsid w:val="00892E0E"/>
    <w:rsid w:val="00896D22"/>
    <w:rsid w:val="008A1348"/>
    <w:rsid w:val="008A2905"/>
    <w:rsid w:val="008A396E"/>
    <w:rsid w:val="008A45C2"/>
    <w:rsid w:val="008A5FF1"/>
    <w:rsid w:val="008A7CBA"/>
    <w:rsid w:val="008B4497"/>
    <w:rsid w:val="008B747F"/>
    <w:rsid w:val="008C2CFA"/>
    <w:rsid w:val="008C41CC"/>
    <w:rsid w:val="008C5065"/>
    <w:rsid w:val="008C5755"/>
    <w:rsid w:val="008D2E22"/>
    <w:rsid w:val="008D5980"/>
    <w:rsid w:val="008D76D2"/>
    <w:rsid w:val="008D7B14"/>
    <w:rsid w:val="008E0958"/>
    <w:rsid w:val="008E5BFB"/>
    <w:rsid w:val="008F29F5"/>
    <w:rsid w:val="008F6FDE"/>
    <w:rsid w:val="00900807"/>
    <w:rsid w:val="00904AF6"/>
    <w:rsid w:val="00905404"/>
    <w:rsid w:val="009105EF"/>
    <w:rsid w:val="009114BE"/>
    <w:rsid w:val="009171B6"/>
    <w:rsid w:val="00921217"/>
    <w:rsid w:val="00924305"/>
    <w:rsid w:val="00924868"/>
    <w:rsid w:val="0093076D"/>
    <w:rsid w:val="0093260E"/>
    <w:rsid w:val="00935C87"/>
    <w:rsid w:val="00935CB4"/>
    <w:rsid w:val="009374D7"/>
    <w:rsid w:val="0094217C"/>
    <w:rsid w:val="00942319"/>
    <w:rsid w:val="00944169"/>
    <w:rsid w:val="009448CA"/>
    <w:rsid w:val="00944DF3"/>
    <w:rsid w:val="009462E1"/>
    <w:rsid w:val="00947792"/>
    <w:rsid w:val="00951328"/>
    <w:rsid w:val="00951709"/>
    <w:rsid w:val="009526AA"/>
    <w:rsid w:val="0095297B"/>
    <w:rsid w:val="00953A7D"/>
    <w:rsid w:val="00960579"/>
    <w:rsid w:val="009629F6"/>
    <w:rsid w:val="009636B0"/>
    <w:rsid w:val="00966D70"/>
    <w:rsid w:val="0097220A"/>
    <w:rsid w:val="00972B58"/>
    <w:rsid w:val="0097455E"/>
    <w:rsid w:val="009770D6"/>
    <w:rsid w:val="009831CB"/>
    <w:rsid w:val="00983211"/>
    <w:rsid w:val="0098637E"/>
    <w:rsid w:val="00986681"/>
    <w:rsid w:val="00990463"/>
    <w:rsid w:val="00992E19"/>
    <w:rsid w:val="009979F2"/>
    <w:rsid w:val="009A0ADE"/>
    <w:rsid w:val="009A0D47"/>
    <w:rsid w:val="009A6803"/>
    <w:rsid w:val="009A6B9D"/>
    <w:rsid w:val="009A7F38"/>
    <w:rsid w:val="009B397C"/>
    <w:rsid w:val="009B748C"/>
    <w:rsid w:val="009C0D16"/>
    <w:rsid w:val="009D1D7B"/>
    <w:rsid w:val="009D2240"/>
    <w:rsid w:val="009D2740"/>
    <w:rsid w:val="009D3C26"/>
    <w:rsid w:val="009D5F13"/>
    <w:rsid w:val="009E557E"/>
    <w:rsid w:val="009E62DC"/>
    <w:rsid w:val="009F128C"/>
    <w:rsid w:val="009F256C"/>
    <w:rsid w:val="009F43C2"/>
    <w:rsid w:val="009F4821"/>
    <w:rsid w:val="009F4BDC"/>
    <w:rsid w:val="009F4EB1"/>
    <w:rsid w:val="009F62F9"/>
    <w:rsid w:val="00A0491D"/>
    <w:rsid w:val="00A1137B"/>
    <w:rsid w:val="00A13511"/>
    <w:rsid w:val="00A13835"/>
    <w:rsid w:val="00A14843"/>
    <w:rsid w:val="00A200B2"/>
    <w:rsid w:val="00A20598"/>
    <w:rsid w:val="00A22566"/>
    <w:rsid w:val="00A24DA7"/>
    <w:rsid w:val="00A262CE"/>
    <w:rsid w:val="00A27B29"/>
    <w:rsid w:val="00A34F6A"/>
    <w:rsid w:val="00A41393"/>
    <w:rsid w:val="00A422AD"/>
    <w:rsid w:val="00A43E51"/>
    <w:rsid w:val="00A45A28"/>
    <w:rsid w:val="00A46381"/>
    <w:rsid w:val="00A50EE0"/>
    <w:rsid w:val="00A5263F"/>
    <w:rsid w:val="00A5270D"/>
    <w:rsid w:val="00A53108"/>
    <w:rsid w:val="00A532F4"/>
    <w:rsid w:val="00A6122F"/>
    <w:rsid w:val="00A62E5B"/>
    <w:rsid w:val="00A65E1A"/>
    <w:rsid w:val="00A70EB1"/>
    <w:rsid w:val="00A72F40"/>
    <w:rsid w:val="00A73316"/>
    <w:rsid w:val="00A73ADB"/>
    <w:rsid w:val="00A761CA"/>
    <w:rsid w:val="00A82913"/>
    <w:rsid w:val="00A85319"/>
    <w:rsid w:val="00A858F8"/>
    <w:rsid w:val="00A85CBE"/>
    <w:rsid w:val="00A91DBD"/>
    <w:rsid w:val="00A949BE"/>
    <w:rsid w:val="00A94A42"/>
    <w:rsid w:val="00A94A43"/>
    <w:rsid w:val="00A94F20"/>
    <w:rsid w:val="00A9735D"/>
    <w:rsid w:val="00A97432"/>
    <w:rsid w:val="00AA0647"/>
    <w:rsid w:val="00AA3244"/>
    <w:rsid w:val="00AA3904"/>
    <w:rsid w:val="00AA3BD7"/>
    <w:rsid w:val="00AA40B5"/>
    <w:rsid w:val="00AA5E78"/>
    <w:rsid w:val="00AB0BE8"/>
    <w:rsid w:val="00AB3436"/>
    <w:rsid w:val="00AB3EAF"/>
    <w:rsid w:val="00AB4069"/>
    <w:rsid w:val="00AB482A"/>
    <w:rsid w:val="00AB52B7"/>
    <w:rsid w:val="00AB62CE"/>
    <w:rsid w:val="00AC4222"/>
    <w:rsid w:val="00AD0601"/>
    <w:rsid w:val="00AD2D99"/>
    <w:rsid w:val="00AD5692"/>
    <w:rsid w:val="00AD718D"/>
    <w:rsid w:val="00AE27D9"/>
    <w:rsid w:val="00AE2C98"/>
    <w:rsid w:val="00AE4AE9"/>
    <w:rsid w:val="00B007AE"/>
    <w:rsid w:val="00B019F3"/>
    <w:rsid w:val="00B02762"/>
    <w:rsid w:val="00B02E89"/>
    <w:rsid w:val="00B038F9"/>
    <w:rsid w:val="00B0466F"/>
    <w:rsid w:val="00B0495D"/>
    <w:rsid w:val="00B04BB9"/>
    <w:rsid w:val="00B05836"/>
    <w:rsid w:val="00B05B0F"/>
    <w:rsid w:val="00B1262D"/>
    <w:rsid w:val="00B12F2F"/>
    <w:rsid w:val="00B16517"/>
    <w:rsid w:val="00B16B6D"/>
    <w:rsid w:val="00B22B77"/>
    <w:rsid w:val="00B242AC"/>
    <w:rsid w:val="00B2598B"/>
    <w:rsid w:val="00B26C3C"/>
    <w:rsid w:val="00B273ED"/>
    <w:rsid w:val="00B27863"/>
    <w:rsid w:val="00B317A9"/>
    <w:rsid w:val="00B3438E"/>
    <w:rsid w:val="00B42844"/>
    <w:rsid w:val="00B530EB"/>
    <w:rsid w:val="00B55922"/>
    <w:rsid w:val="00B56126"/>
    <w:rsid w:val="00B61050"/>
    <w:rsid w:val="00B61E4C"/>
    <w:rsid w:val="00B65147"/>
    <w:rsid w:val="00B65875"/>
    <w:rsid w:val="00B710FD"/>
    <w:rsid w:val="00B7186F"/>
    <w:rsid w:val="00B76248"/>
    <w:rsid w:val="00B767A4"/>
    <w:rsid w:val="00B8078E"/>
    <w:rsid w:val="00B8148F"/>
    <w:rsid w:val="00B86094"/>
    <w:rsid w:val="00B86886"/>
    <w:rsid w:val="00B908CC"/>
    <w:rsid w:val="00B90A32"/>
    <w:rsid w:val="00B926EC"/>
    <w:rsid w:val="00B9474E"/>
    <w:rsid w:val="00B956A2"/>
    <w:rsid w:val="00BA1371"/>
    <w:rsid w:val="00BA20C5"/>
    <w:rsid w:val="00BA306D"/>
    <w:rsid w:val="00BB35BF"/>
    <w:rsid w:val="00BB3C0D"/>
    <w:rsid w:val="00BB3CF2"/>
    <w:rsid w:val="00BB6998"/>
    <w:rsid w:val="00BB69ED"/>
    <w:rsid w:val="00BC30F5"/>
    <w:rsid w:val="00BC360E"/>
    <w:rsid w:val="00BC5A5A"/>
    <w:rsid w:val="00BC78C5"/>
    <w:rsid w:val="00BD0033"/>
    <w:rsid w:val="00BD0583"/>
    <w:rsid w:val="00BD1D2A"/>
    <w:rsid w:val="00BD21E1"/>
    <w:rsid w:val="00BD6412"/>
    <w:rsid w:val="00BD71F9"/>
    <w:rsid w:val="00BD7883"/>
    <w:rsid w:val="00BE53E0"/>
    <w:rsid w:val="00BE5E26"/>
    <w:rsid w:val="00BE74CA"/>
    <w:rsid w:val="00BE7905"/>
    <w:rsid w:val="00BF3BCA"/>
    <w:rsid w:val="00BF4CF3"/>
    <w:rsid w:val="00BF6533"/>
    <w:rsid w:val="00BF65FE"/>
    <w:rsid w:val="00BF6BBD"/>
    <w:rsid w:val="00BFE0BB"/>
    <w:rsid w:val="00C04364"/>
    <w:rsid w:val="00C076DD"/>
    <w:rsid w:val="00C139CC"/>
    <w:rsid w:val="00C13E2F"/>
    <w:rsid w:val="00C146F6"/>
    <w:rsid w:val="00C1772A"/>
    <w:rsid w:val="00C21CD3"/>
    <w:rsid w:val="00C33A50"/>
    <w:rsid w:val="00C33F09"/>
    <w:rsid w:val="00C360E1"/>
    <w:rsid w:val="00C368A4"/>
    <w:rsid w:val="00C436FD"/>
    <w:rsid w:val="00C44EF0"/>
    <w:rsid w:val="00C46688"/>
    <w:rsid w:val="00C47472"/>
    <w:rsid w:val="00C51FD7"/>
    <w:rsid w:val="00C56C73"/>
    <w:rsid w:val="00C60E11"/>
    <w:rsid w:val="00C6140B"/>
    <w:rsid w:val="00C64ED1"/>
    <w:rsid w:val="00C658E7"/>
    <w:rsid w:val="00C702EA"/>
    <w:rsid w:val="00C703D5"/>
    <w:rsid w:val="00C70839"/>
    <w:rsid w:val="00C70DD7"/>
    <w:rsid w:val="00C76F45"/>
    <w:rsid w:val="00C7794F"/>
    <w:rsid w:val="00C85F9F"/>
    <w:rsid w:val="00C8622D"/>
    <w:rsid w:val="00C86666"/>
    <w:rsid w:val="00C87EF3"/>
    <w:rsid w:val="00C959F0"/>
    <w:rsid w:val="00C95BA5"/>
    <w:rsid w:val="00C976DA"/>
    <w:rsid w:val="00CA4422"/>
    <w:rsid w:val="00CA4512"/>
    <w:rsid w:val="00CB017A"/>
    <w:rsid w:val="00CB21ED"/>
    <w:rsid w:val="00CB3EDB"/>
    <w:rsid w:val="00CB76CF"/>
    <w:rsid w:val="00CC1B3F"/>
    <w:rsid w:val="00CC3529"/>
    <w:rsid w:val="00CD19A0"/>
    <w:rsid w:val="00CD3543"/>
    <w:rsid w:val="00CD774B"/>
    <w:rsid w:val="00CD7CB1"/>
    <w:rsid w:val="00CE18C8"/>
    <w:rsid w:val="00CE1AA6"/>
    <w:rsid w:val="00CE2213"/>
    <w:rsid w:val="00CE7001"/>
    <w:rsid w:val="00CE7E8F"/>
    <w:rsid w:val="00CE7FEF"/>
    <w:rsid w:val="00CF05FF"/>
    <w:rsid w:val="00CF2B17"/>
    <w:rsid w:val="00CF5AD5"/>
    <w:rsid w:val="00CF5FCD"/>
    <w:rsid w:val="00CF6312"/>
    <w:rsid w:val="00CF6801"/>
    <w:rsid w:val="00D00591"/>
    <w:rsid w:val="00D03596"/>
    <w:rsid w:val="00D04B2C"/>
    <w:rsid w:val="00D04F34"/>
    <w:rsid w:val="00D054E3"/>
    <w:rsid w:val="00D05952"/>
    <w:rsid w:val="00D05B34"/>
    <w:rsid w:val="00D061EC"/>
    <w:rsid w:val="00D10F24"/>
    <w:rsid w:val="00D12E0D"/>
    <w:rsid w:val="00D15757"/>
    <w:rsid w:val="00D217D7"/>
    <w:rsid w:val="00D251F7"/>
    <w:rsid w:val="00D3006B"/>
    <w:rsid w:val="00D31065"/>
    <w:rsid w:val="00D31504"/>
    <w:rsid w:val="00D4037C"/>
    <w:rsid w:val="00D41FBB"/>
    <w:rsid w:val="00D4268D"/>
    <w:rsid w:val="00D4357E"/>
    <w:rsid w:val="00D460F7"/>
    <w:rsid w:val="00D47B1E"/>
    <w:rsid w:val="00D50A19"/>
    <w:rsid w:val="00D50AB4"/>
    <w:rsid w:val="00D53B2D"/>
    <w:rsid w:val="00D54FAC"/>
    <w:rsid w:val="00D559AA"/>
    <w:rsid w:val="00D623B6"/>
    <w:rsid w:val="00D65A84"/>
    <w:rsid w:val="00D67627"/>
    <w:rsid w:val="00D71534"/>
    <w:rsid w:val="00D72444"/>
    <w:rsid w:val="00D76C7E"/>
    <w:rsid w:val="00D7755C"/>
    <w:rsid w:val="00D81CD9"/>
    <w:rsid w:val="00D82512"/>
    <w:rsid w:val="00D91E41"/>
    <w:rsid w:val="00D94E5F"/>
    <w:rsid w:val="00D973C2"/>
    <w:rsid w:val="00DA661D"/>
    <w:rsid w:val="00DA7A10"/>
    <w:rsid w:val="00DB34BC"/>
    <w:rsid w:val="00DB530E"/>
    <w:rsid w:val="00DB6F9D"/>
    <w:rsid w:val="00DC299C"/>
    <w:rsid w:val="00DC30B9"/>
    <w:rsid w:val="00DC5692"/>
    <w:rsid w:val="00DC7234"/>
    <w:rsid w:val="00DD1E53"/>
    <w:rsid w:val="00DD2BD3"/>
    <w:rsid w:val="00DD4DDD"/>
    <w:rsid w:val="00DD67CE"/>
    <w:rsid w:val="00DE38B8"/>
    <w:rsid w:val="00DE5578"/>
    <w:rsid w:val="00DF09B3"/>
    <w:rsid w:val="00DF0C21"/>
    <w:rsid w:val="00DF0CA6"/>
    <w:rsid w:val="00DF1BAC"/>
    <w:rsid w:val="00DF3082"/>
    <w:rsid w:val="00DF3544"/>
    <w:rsid w:val="00DF4075"/>
    <w:rsid w:val="00DF5F23"/>
    <w:rsid w:val="00E0281E"/>
    <w:rsid w:val="00E07462"/>
    <w:rsid w:val="00E07FD8"/>
    <w:rsid w:val="00E124E5"/>
    <w:rsid w:val="00E14386"/>
    <w:rsid w:val="00E156F3"/>
    <w:rsid w:val="00E1594B"/>
    <w:rsid w:val="00E207F0"/>
    <w:rsid w:val="00E220D7"/>
    <w:rsid w:val="00E24ED3"/>
    <w:rsid w:val="00E25911"/>
    <w:rsid w:val="00E2596B"/>
    <w:rsid w:val="00E26C7A"/>
    <w:rsid w:val="00E30CB9"/>
    <w:rsid w:val="00E3346A"/>
    <w:rsid w:val="00E34B87"/>
    <w:rsid w:val="00E3603A"/>
    <w:rsid w:val="00E44973"/>
    <w:rsid w:val="00E4542F"/>
    <w:rsid w:val="00E46599"/>
    <w:rsid w:val="00E522EF"/>
    <w:rsid w:val="00E53327"/>
    <w:rsid w:val="00E53EFA"/>
    <w:rsid w:val="00E57CE8"/>
    <w:rsid w:val="00E62BFD"/>
    <w:rsid w:val="00E64A9A"/>
    <w:rsid w:val="00E669AE"/>
    <w:rsid w:val="00E66D43"/>
    <w:rsid w:val="00E7132F"/>
    <w:rsid w:val="00E7386C"/>
    <w:rsid w:val="00E81AD2"/>
    <w:rsid w:val="00E81E6A"/>
    <w:rsid w:val="00E83178"/>
    <w:rsid w:val="00E8321C"/>
    <w:rsid w:val="00E84B2B"/>
    <w:rsid w:val="00E9025B"/>
    <w:rsid w:val="00E92254"/>
    <w:rsid w:val="00E9642F"/>
    <w:rsid w:val="00EA18DF"/>
    <w:rsid w:val="00EA3083"/>
    <w:rsid w:val="00EB0AE9"/>
    <w:rsid w:val="00EB14DC"/>
    <w:rsid w:val="00EB4D1E"/>
    <w:rsid w:val="00EC0262"/>
    <w:rsid w:val="00EC0919"/>
    <w:rsid w:val="00EC37D4"/>
    <w:rsid w:val="00EC39C9"/>
    <w:rsid w:val="00EC4231"/>
    <w:rsid w:val="00EC6B60"/>
    <w:rsid w:val="00EC7C8B"/>
    <w:rsid w:val="00EE3118"/>
    <w:rsid w:val="00EE3296"/>
    <w:rsid w:val="00EE375D"/>
    <w:rsid w:val="00EE44B7"/>
    <w:rsid w:val="00EE7F9C"/>
    <w:rsid w:val="00EF0078"/>
    <w:rsid w:val="00EF0D10"/>
    <w:rsid w:val="00EF2CA7"/>
    <w:rsid w:val="00EF4BB1"/>
    <w:rsid w:val="00EF7647"/>
    <w:rsid w:val="00EF7729"/>
    <w:rsid w:val="00EF7F0D"/>
    <w:rsid w:val="00F0110F"/>
    <w:rsid w:val="00F03157"/>
    <w:rsid w:val="00F050C4"/>
    <w:rsid w:val="00F055B0"/>
    <w:rsid w:val="00F0586A"/>
    <w:rsid w:val="00F06A41"/>
    <w:rsid w:val="00F10DF5"/>
    <w:rsid w:val="00F1222D"/>
    <w:rsid w:val="00F12448"/>
    <w:rsid w:val="00F133D8"/>
    <w:rsid w:val="00F13807"/>
    <w:rsid w:val="00F147DB"/>
    <w:rsid w:val="00F17697"/>
    <w:rsid w:val="00F21C33"/>
    <w:rsid w:val="00F23E45"/>
    <w:rsid w:val="00F251BE"/>
    <w:rsid w:val="00F27EA0"/>
    <w:rsid w:val="00F32B5E"/>
    <w:rsid w:val="00F32EB3"/>
    <w:rsid w:val="00F34BCA"/>
    <w:rsid w:val="00F372D2"/>
    <w:rsid w:val="00F46011"/>
    <w:rsid w:val="00F53259"/>
    <w:rsid w:val="00F55A45"/>
    <w:rsid w:val="00F56D3C"/>
    <w:rsid w:val="00F5743C"/>
    <w:rsid w:val="00F57591"/>
    <w:rsid w:val="00F62299"/>
    <w:rsid w:val="00F62C23"/>
    <w:rsid w:val="00F632C2"/>
    <w:rsid w:val="00F65FC1"/>
    <w:rsid w:val="00F663DE"/>
    <w:rsid w:val="00F66E34"/>
    <w:rsid w:val="00F733DE"/>
    <w:rsid w:val="00F740BF"/>
    <w:rsid w:val="00F77496"/>
    <w:rsid w:val="00F804FB"/>
    <w:rsid w:val="00F85CEE"/>
    <w:rsid w:val="00F91D92"/>
    <w:rsid w:val="00F93DB7"/>
    <w:rsid w:val="00F95E43"/>
    <w:rsid w:val="00F97653"/>
    <w:rsid w:val="00FA1C40"/>
    <w:rsid w:val="00FA291C"/>
    <w:rsid w:val="00FB4279"/>
    <w:rsid w:val="00FB44DB"/>
    <w:rsid w:val="00FC10A8"/>
    <w:rsid w:val="00FC2C4F"/>
    <w:rsid w:val="00FC31FD"/>
    <w:rsid w:val="00FC3571"/>
    <w:rsid w:val="00FC4B9F"/>
    <w:rsid w:val="00FC5527"/>
    <w:rsid w:val="00FC76ED"/>
    <w:rsid w:val="00FD0F89"/>
    <w:rsid w:val="00FD3BE9"/>
    <w:rsid w:val="00FD4080"/>
    <w:rsid w:val="00FD713F"/>
    <w:rsid w:val="00FE5106"/>
    <w:rsid w:val="00FF0AA5"/>
    <w:rsid w:val="00FF2C9C"/>
    <w:rsid w:val="00FF4BCD"/>
    <w:rsid w:val="00FF7634"/>
    <w:rsid w:val="0132379F"/>
    <w:rsid w:val="017EFF48"/>
    <w:rsid w:val="01A6C894"/>
    <w:rsid w:val="01C9D6B3"/>
    <w:rsid w:val="022F96FE"/>
    <w:rsid w:val="0233DAB2"/>
    <w:rsid w:val="02853207"/>
    <w:rsid w:val="0299B79F"/>
    <w:rsid w:val="029B1BF6"/>
    <w:rsid w:val="029EF9E5"/>
    <w:rsid w:val="0325A853"/>
    <w:rsid w:val="0338387E"/>
    <w:rsid w:val="0342E6D5"/>
    <w:rsid w:val="0353F6B6"/>
    <w:rsid w:val="039C529D"/>
    <w:rsid w:val="03A3AD97"/>
    <w:rsid w:val="03B1F316"/>
    <w:rsid w:val="03BD9354"/>
    <w:rsid w:val="03FECE60"/>
    <w:rsid w:val="04424DB6"/>
    <w:rsid w:val="04545649"/>
    <w:rsid w:val="0495457B"/>
    <w:rsid w:val="04BF3FFB"/>
    <w:rsid w:val="04C601A3"/>
    <w:rsid w:val="04DEA580"/>
    <w:rsid w:val="04EF6D1D"/>
    <w:rsid w:val="04FFF011"/>
    <w:rsid w:val="0538CA41"/>
    <w:rsid w:val="053EE680"/>
    <w:rsid w:val="0575EB40"/>
    <w:rsid w:val="057EC776"/>
    <w:rsid w:val="059255BF"/>
    <w:rsid w:val="05DB89FE"/>
    <w:rsid w:val="0624E132"/>
    <w:rsid w:val="062A3CFB"/>
    <w:rsid w:val="062C1CA5"/>
    <w:rsid w:val="06463FB1"/>
    <w:rsid w:val="067FF90A"/>
    <w:rsid w:val="0714D787"/>
    <w:rsid w:val="07A38958"/>
    <w:rsid w:val="0819C190"/>
    <w:rsid w:val="08586690"/>
    <w:rsid w:val="08686DC5"/>
    <w:rsid w:val="08690B11"/>
    <w:rsid w:val="08A3C22D"/>
    <w:rsid w:val="08AED034"/>
    <w:rsid w:val="08B2347D"/>
    <w:rsid w:val="08BCCA92"/>
    <w:rsid w:val="08CDEA11"/>
    <w:rsid w:val="08E06D5A"/>
    <w:rsid w:val="095F2CF9"/>
    <w:rsid w:val="0969FCC2"/>
    <w:rsid w:val="09764749"/>
    <w:rsid w:val="0A0973AA"/>
    <w:rsid w:val="0A254218"/>
    <w:rsid w:val="0AC94303"/>
    <w:rsid w:val="0AE4D210"/>
    <w:rsid w:val="0B4068EE"/>
    <w:rsid w:val="0B7F4B33"/>
    <w:rsid w:val="0B8A99B5"/>
    <w:rsid w:val="0C0A80E0"/>
    <w:rsid w:val="0C49E0E0"/>
    <w:rsid w:val="0C664CEC"/>
    <w:rsid w:val="0C7D2757"/>
    <w:rsid w:val="0C892741"/>
    <w:rsid w:val="0C8D2350"/>
    <w:rsid w:val="0CA19B20"/>
    <w:rsid w:val="0CA8AAE3"/>
    <w:rsid w:val="0D1DE23D"/>
    <w:rsid w:val="0D1E0208"/>
    <w:rsid w:val="0D58D6F3"/>
    <w:rsid w:val="0D6A7F55"/>
    <w:rsid w:val="0D998476"/>
    <w:rsid w:val="0DF7142C"/>
    <w:rsid w:val="0DFDB8F2"/>
    <w:rsid w:val="0E3C3519"/>
    <w:rsid w:val="0E3E129D"/>
    <w:rsid w:val="0E3F5812"/>
    <w:rsid w:val="0E622514"/>
    <w:rsid w:val="0E7809B0"/>
    <w:rsid w:val="0E806A92"/>
    <w:rsid w:val="0ECD0A9E"/>
    <w:rsid w:val="0ED056FA"/>
    <w:rsid w:val="0EEFD561"/>
    <w:rsid w:val="0F0E052F"/>
    <w:rsid w:val="0F2E07E5"/>
    <w:rsid w:val="0F458426"/>
    <w:rsid w:val="0F63FC35"/>
    <w:rsid w:val="0F687063"/>
    <w:rsid w:val="0F92E48D"/>
    <w:rsid w:val="0FDFE4EF"/>
    <w:rsid w:val="0FF7EB59"/>
    <w:rsid w:val="0FFAAA56"/>
    <w:rsid w:val="102706AB"/>
    <w:rsid w:val="10419A66"/>
    <w:rsid w:val="105A268C"/>
    <w:rsid w:val="10637567"/>
    <w:rsid w:val="106897D8"/>
    <w:rsid w:val="10E06FB3"/>
    <w:rsid w:val="10E55817"/>
    <w:rsid w:val="10EC05B4"/>
    <w:rsid w:val="111389BB"/>
    <w:rsid w:val="113CB9E2"/>
    <w:rsid w:val="114E291F"/>
    <w:rsid w:val="115150BF"/>
    <w:rsid w:val="1153AFBA"/>
    <w:rsid w:val="117663BF"/>
    <w:rsid w:val="1188EE0F"/>
    <w:rsid w:val="11B2FF63"/>
    <w:rsid w:val="11DB6687"/>
    <w:rsid w:val="11ED55BB"/>
    <w:rsid w:val="11F71AE0"/>
    <w:rsid w:val="1244378F"/>
    <w:rsid w:val="12B1830B"/>
    <w:rsid w:val="12E98156"/>
    <w:rsid w:val="13031AFA"/>
    <w:rsid w:val="131F787B"/>
    <w:rsid w:val="1334225A"/>
    <w:rsid w:val="133726B9"/>
    <w:rsid w:val="134A0C2A"/>
    <w:rsid w:val="1426500E"/>
    <w:rsid w:val="144AC3D9"/>
    <w:rsid w:val="144ECED2"/>
    <w:rsid w:val="148193C1"/>
    <w:rsid w:val="14848F75"/>
    <w:rsid w:val="149AE7B5"/>
    <w:rsid w:val="14C7EBF5"/>
    <w:rsid w:val="14CA2604"/>
    <w:rsid w:val="14CF9039"/>
    <w:rsid w:val="1503DAA0"/>
    <w:rsid w:val="15447EFB"/>
    <w:rsid w:val="154A2721"/>
    <w:rsid w:val="15770805"/>
    <w:rsid w:val="1590F067"/>
    <w:rsid w:val="15E33381"/>
    <w:rsid w:val="1637C43C"/>
    <w:rsid w:val="164FBDA9"/>
    <w:rsid w:val="16508C69"/>
    <w:rsid w:val="16A5BB10"/>
    <w:rsid w:val="16FED94F"/>
    <w:rsid w:val="1724BD43"/>
    <w:rsid w:val="174D1950"/>
    <w:rsid w:val="175B4281"/>
    <w:rsid w:val="1767F920"/>
    <w:rsid w:val="177D8F51"/>
    <w:rsid w:val="17C8DFB9"/>
    <w:rsid w:val="17CA4204"/>
    <w:rsid w:val="18605B49"/>
    <w:rsid w:val="18623111"/>
    <w:rsid w:val="187FEBA4"/>
    <w:rsid w:val="18809ABB"/>
    <w:rsid w:val="18ACAEBD"/>
    <w:rsid w:val="18C6E925"/>
    <w:rsid w:val="1943E2C1"/>
    <w:rsid w:val="1967C31D"/>
    <w:rsid w:val="19685B2E"/>
    <w:rsid w:val="199B7C8C"/>
    <w:rsid w:val="19A43B6F"/>
    <w:rsid w:val="19B62390"/>
    <w:rsid w:val="1A52D005"/>
    <w:rsid w:val="1A72347C"/>
    <w:rsid w:val="1A75CFA7"/>
    <w:rsid w:val="1AC71351"/>
    <w:rsid w:val="1B0F621D"/>
    <w:rsid w:val="1B55807B"/>
    <w:rsid w:val="1B6D12CC"/>
    <w:rsid w:val="1B939072"/>
    <w:rsid w:val="1BD9503F"/>
    <w:rsid w:val="1C18B227"/>
    <w:rsid w:val="1C5CF58C"/>
    <w:rsid w:val="1C9754DB"/>
    <w:rsid w:val="1D12F903"/>
    <w:rsid w:val="1D1CB8E3"/>
    <w:rsid w:val="1D6F5EC8"/>
    <w:rsid w:val="1E10E7E7"/>
    <w:rsid w:val="1E53DAE0"/>
    <w:rsid w:val="1E60EB1E"/>
    <w:rsid w:val="1E7D0A49"/>
    <w:rsid w:val="1EA42B80"/>
    <w:rsid w:val="1ED16DA3"/>
    <w:rsid w:val="1ED2B89B"/>
    <w:rsid w:val="1EF7C1A1"/>
    <w:rsid w:val="1EF948C4"/>
    <w:rsid w:val="1EFB9B80"/>
    <w:rsid w:val="1F29DDC7"/>
    <w:rsid w:val="1F4C9948"/>
    <w:rsid w:val="1F4D08AE"/>
    <w:rsid w:val="1F831307"/>
    <w:rsid w:val="1FC83CE8"/>
    <w:rsid w:val="205726B8"/>
    <w:rsid w:val="20C1E935"/>
    <w:rsid w:val="2132AA62"/>
    <w:rsid w:val="213BA2B9"/>
    <w:rsid w:val="2140B78A"/>
    <w:rsid w:val="214FEFF8"/>
    <w:rsid w:val="21514B7F"/>
    <w:rsid w:val="2190DC97"/>
    <w:rsid w:val="21A833C4"/>
    <w:rsid w:val="21D4690D"/>
    <w:rsid w:val="21DA0D06"/>
    <w:rsid w:val="2220C2E8"/>
    <w:rsid w:val="222387E6"/>
    <w:rsid w:val="22254682"/>
    <w:rsid w:val="2229DA5F"/>
    <w:rsid w:val="2229EEFA"/>
    <w:rsid w:val="22338136"/>
    <w:rsid w:val="22487F02"/>
    <w:rsid w:val="228120FA"/>
    <w:rsid w:val="22926F79"/>
    <w:rsid w:val="22BA2A0A"/>
    <w:rsid w:val="22BA6932"/>
    <w:rsid w:val="22C0C48E"/>
    <w:rsid w:val="22C6DF38"/>
    <w:rsid w:val="23729798"/>
    <w:rsid w:val="23B48519"/>
    <w:rsid w:val="23CA16F8"/>
    <w:rsid w:val="23D60A78"/>
    <w:rsid w:val="23FC640B"/>
    <w:rsid w:val="241CC68F"/>
    <w:rsid w:val="24335AAF"/>
    <w:rsid w:val="2454C2A2"/>
    <w:rsid w:val="246D2ABE"/>
    <w:rsid w:val="247A0733"/>
    <w:rsid w:val="24D73334"/>
    <w:rsid w:val="24DB24AB"/>
    <w:rsid w:val="24F7BF3E"/>
    <w:rsid w:val="25031AFB"/>
    <w:rsid w:val="250FFE93"/>
    <w:rsid w:val="2517AD54"/>
    <w:rsid w:val="251BECBA"/>
    <w:rsid w:val="2551867E"/>
    <w:rsid w:val="255C7B81"/>
    <w:rsid w:val="257C315F"/>
    <w:rsid w:val="259171BF"/>
    <w:rsid w:val="25F2596B"/>
    <w:rsid w:val="25FE5B90"/>
    <w:rsid w:val="2622F316"/>
    <w:rsid w:val="26722EB4"/>
    <w:rsid w:val="267A71D4"/>
    <w:rsid w:val="2704091D"/>
    <w:rsid w:val="270EFF64"/>
    <w:rsid w:val="2742167E"/>
    <w:rsid w:val="27430C6B"/>
    <w:rsid w:val="275D5C16"/>
    <w:rsid w:val="2794B74F"/>
    <w:rsid w:val="27A214E0"/>
    <w:rsid w:val="27B55056"/>
    <w:rsid w:val="27DAB6A2"/>
    <w:rsid w:val="283DA633"/>
    <w:rsid w:val="28503599"/>
    <w:rsid w:val="28A47E74"/>
    <w:rsid w:val="290D1EE9"/>
    <w:rsid w:val="291AE928"/>
    <w:rsid w:val="2946C897"/>
    <w:rsid w:val="2947BE51"/>
    <w:rsid w:val="294C3462"/>
    <w:rsid w:val="295E93B5"/>
    <w:rsid w:val="2970680D"/>
    <w:rsid w:val="29766FA3"/>
    <w:rsid w:val="29E63E2A"/>
    <w:rsid w:val="29E69421"/>
    <w:rsid w:val="29FE72C4"/>
    <w:rsid w:val="2A0FBD82"/>
    <w:rsid w:val="2A46236C"/>
    <w:rsid w:val="2A61718C"/>
    <w:rsid w:val="2A6ADEB1"/>
    <w:rsid w:val="2AA653D5"/>
    <w:rsid w:val="2ACCEFCD"/>
    <w:rsid w:val="2AF8372B"/>
    <w:rsid w:val="2AF8885B"/>
    <w:rsid w:val="2B821EEB"/>
    <w:rsid w:val="2BBB2118"/>
    <w:rsid w:val="2BFD2A03"/>
    <w:rsid w:val="2C04132F"/>
    <w:rsid w:val="2C22CB4B"/>
    <w:rsid w:val="2C259D26"/>
    <w:rsid w:val="2C379385"/>
    <w:rsid w:val="2C428D13"/>
    <w:rsid w:val="2C8EDD95"/>
    <w:rsid w:val="2C91FF31"/>
    <w:rsid w:val="2D29FE8F"/>
    <w:rsid w:val="2D481C0C"/>
    <w:rsid w:val="2D4AC1A0"/>
    <w:rsid w:val="2D71796B"/>
    <w:rsid w:val="2DDB5545"/>
    <w:rsid w:val="2DE298E5"/>
    <w:rsid w:val="2DE7E2A3"/>
    <w:rsid w:val="2E1363FD"/>
    <w:rsid w:val="2E1ACFB9"/>
    <w:rsid w:val="2E21B7FF"/>
    <w:rsid w:val="2E6A7A08"/>
    <w:rsid w:val="2E6E6173"/>
    <w:rsid w:val="2E7EF085"/>
    <w:rsid w:val="2EA60455"/>
    <w:rsid w:val="2EE5A221"/>
    <w:rsid w:val="2F2655CB"/>
    <w:rsid w:val="2F3428DD"/>
    <w:rsid w:val="2F5FAC0F"/>
    <w:rsid w:val="2F941C45"/>
    <w:rsid w:val="2FD055B3"/>
    <w:rsid w:val="2FD4EA87"/>
    <w:rsid w:val="2FDB3D48"/>
    <w:rsid w:val="2FDEA0DB"/>
    <w:rsid w:val="3015428B"/>
    <w:rsid w:val="3015E232"/>
    <w:rsid w:val="3050BE89"/>
    <w:rsid w:val="308A6DF3"/>
    <w:rsid w:val="3090286B"/>
    <w:rsid w:val="30E13FB8"/>
    <w:rsid w:val="31175E90"/>
    <w:rsid w:val="3147F472"/>
    <w:rsid w:val="314F0380"/>
    <w:rsid w:val="3167BBA3"/>
    <w:rsid w:val="31709F35"/>
    <w:rsid w:val="31BEA0C2"/>
    <w:rsid w:val="31D9D791"/>
    <w:rsid w:val="32081237"/>
    <w:rsid w:val="3236C608"/>
    <w:rsid w:val="328961AF"/>
    <w:rsid w:val="32B25CF4"/>
    <w:rsid w:val="32CC9CA8"/>
    <w:rsid w:val="32F65CE3"/>
    <w:rsid w:val="3322938C"/>
    <w:rsid w:val="333A49D6"/>
    <w:rsid w:val="3371B58D"/>
    <w:rsid w:val="33791CB2"/>
    <w:rsid w:val="337EE351"/>
    <w:rsid w:val="33F56FEE"/>
    <w:rsid w:val="3403B6BF"/>
    <w:rsid w:val="34059240"/>
    <w:rsid w:val="341C27EF"/>
    <w:rsid w:val="3426B33D"/>
    <w:rsid w:val="3450A56A"/>
    <w:rsid w:val="347C86E5"/>
    <w:rsid w:val="348069A1"/>
    <w:rsid w:val="34F38314"/>
    <w:rsid w:val="3502685C"/>
    <w:rsid w:val="352012DA"/>
    <w:rsid w:val="35238D6E"/>
    <w:rsid w:val="354C6E37"/>
    <w:rsid w:val="35565732"/>
    <w:rsid w:val="3572D1A2"/>
    <w:rsid w:val="35A20CB7"/>
    <w:rsid w:val="36CE60A7"/>
    <w:rsid w:val="36D5D564"/>
    <w:rsid w:val="36F7DD2A"/>
    <w:rsid w:val="36FC51D3"/>
    <w:rsid w:val="374AA331"/>
    <w:rsid w:val="3758066C"/>
    <w:rsid w:val="376541E3"/>
    <w:rsid w:val="37856E55"/>
    <w:rsid w:val="378605CD"/>
    <w:rsid w:val="3798AE1A"/>
    <w:rsid w:val="382450C7"/>
    <w:rsid w:val="3824913A"/>
    <w:rsid w:val="382CE546"/>
    <w:rsid w:val="38610BE1"/>
    <w:rsid w:val="3894EE05"/>
    <w:rsid w:val="38C0851C"/>
    <w:rsid w:val="38D1242E"/>
    <w:rsid w:val="38D75991"/>
    <w:rsid w:val="38EEBE7F"/>
    <w:rsid w:val="3914EC13"/>
    <w:rsid w:val="3968C510"/>
    <w:rsid w:val="396BF1BB"/>
    <w:rsid w:val="397B0BAF"/>
    <w:rsid w:val="3989DA43"/>
    <w:rsid w:val="39D2B7D4"/>
    <w:rsid w:val="39DF00D6"/>
    <w:rsid w:val="3A454729"/>
    <w:rsid w:val="3A8692AF"/>
    <w:rsid w:val="3A9542EB"/>
    <w:rsid w:val="3A9D0547"/>
    <w:rsid w:val="3A9D8521"/>
    <w:rsid w:val="3AADD0C4"/>
    <w:rsid w:val="3ADB9A0A"/>
    <w:rsid w:val="3B6F1FB1"/>
    <w:rsid w:val="3BA78F51"/>
    <w:rsid w:val="3BBDDEFC"/>
    <w:rsid w:val="3BF825DE"/>
    <w:rsid w:val="3C08C4F0"/>
    <w:rsid w:val="3C40EB90"/>
    <w:rsid w:val="3C5222E7"/>
    <w:rsid w:val="3C8DCA80"/>
    <w:rsid w:val="3C950BEB"/>
    <w:rsid w:val="3CF0EB1E"/>
    <w:rsid w:val="3CFF8188"/>
    <w:rsid w:val="3D169B11"/>
    <w:rsid w:val="3D323E5D"/>
    <w:rsid w:val="3D3F7AE8"/>
    <w:rsid w:val="3D4314C8"/>
    <w:rsid w:val="3D50E8B5"/>
    <w:rsid w:val="3D652D99"/>
    <w:rsid w:val="3D855EF6"/>
    <w:rsid w:val="3DAE501A"/>
    <w:rsid w:val="3DC3474D"/>
    <w:rsid w:val="3DCC0FE5"/>
    <w:rsid w:val="3DCEFAB9"/>
    <w:rsid w:val="3DE89334"/>
    <w:rsid w:val="3E0B81B5"/>
    <w:rsid w:val="3E1F8981"/>
    <w:rsid w:val="3E34887C"/>
    <w:rsid w:val="3E65B767"/>
    <w:rsid w:val="3E88B551"/>
    <w:rsid w:val="3E995A79"/>
    <w:rsid w:val="3EBF6E12"/>
    <w:rsid w:val="3EE79DEB"/>
    <w:rsid w:val="3EE7DCF0"/>
    <w:rsid w:val="3EF89525"/>
    <w:rsid w:val="3EF9E074"/>
    <w:rsid w:val="3F2FC6A0"/>
    <w:rsid w:val="3F4AC5D9"/>
    <w:rsid w:val="3F7A3394"/>
    <w:rsid w:val="3F8731EE"/>
    <w:rsid w:val="3FA6275A"/>
    <w:rsid w:val="3FB47F20"/>
    <w:rsid w:val="3FE36320"/>
    <w:rsid w:val="4055965B"/>
    <w:rsid w:val="405AA246"/>
    <w:rsid w:val="40952792"/>
    <w:rsid w:val="4097F114"/>
    <w:rsid w:val="40A2A2A2"/>
    <w:rsid w:val="40C05CEE"/>
    <w:rsid w:val="40D8E3B7"/>
    <w:rsid w:val="40DE3A2F"/>
    <w:rsid w:val="40E9B78C"/>
    <w:rsid w:val="40FCA795"/>
    <w:rsid w:val="41135B0F"/>
    <w:rsid w:val="417D0B43"/>
    <w:rsid w:val="418E1A6A"/>
    <w:rsid w:val="41B9AE1D"/>
    <w:rsid w:val="41C9958E"/>
    <w:rsid w:val="41DD1CD5"/>
    <w:rsid w:val="4212FA1E"/>
    <w:rsid w:val="421B7C85"/>
    <w:rsid w:val="4220138E"/>
    <w:rsid w:val="42359FE0"/>
    <w:rsid w:val="427BB8FA"/>
    <w:rsid w:val="42B746B1"/>
    <w:rsid w:val="42C905FF"/>
    <w:rsid w:val="42C95468"/>
    <w:rsid w:val="42F7955B"/>
    <w:rsid w:val="4324F762"/>
    <w:rsid w:val="435C2674"/>
    <w:rsid w:val="435DF4F0"/>
    <w:rsid w:val="43CFBB3A"/>
    <w:rsid w:val="445719EF"/>
    <w:rsid w:val="44770DD8"/>
    <w:rsid w:val="44EE3D32"/>
    <w:rsid w:val="44FA868B"/>
    <w:rsid w:val="451054E9"/>
    <w:rsid w:val="453164B6"/>
    <w:rsid w:val="45AFA736"/>
    <w:rsid w:val="45E5F89A"/>
    <w:rsid w:val="46593DD4"/>
    <w:rsid w:val="468E0A7B"/>
    <w:rsid w:val="46BCE8E9"/>
    <w:rsid w:val="46F1F552"/>
    <w:rsid w:val="4724A70A"/>
    <w:rsid w:val="47361328"/>
    <w:rsid w:val="4751DA33"/>
    <w:rsid w:val="478C944E"/>
    <w:rsid w:val="486E02C1"/>
    <w:rsid w:val="4871B4FD"/>
    <w:rsid w:val="487B7D0D"/>
    <w:rsid w:val="489BADE6"/>
    <w:rsid w:val="48C37851"/>
    <w:rsid w:val="48D12AAF"/>
    <w:rsid w:val="48DBA5A2"/>
    <w:rsid w:val="48EE38AD"/>
    <w:rsid w:val="4933E143"/>
    <w:rsid w:val="496A3037"/>
    <w:rsid w:val="499F9642"/>
    <w:rsid w:val="49B12B6D"/>
    <w:rsid w:val="4A0AB961"/>
    <w:rsid w:val="4A105EE7"/>
    <w:rsid w:val="4A21FC1E"/>
    <w:rsid w:val="4A561F24"/>
    <w:rsid w:val="4A5A2624"/>
    <w:rsid w:val="4AA3A094"/>
    <w:rsid w:val="4ABE8E87"/>
    <w:rsid w:val="4AFC1FFA"/>
    <w:rsid w:val="4B62499C"/>
    <w:rsid w:val="4BBA48DB"/>
    <w:rsid w:val="4BBCDD33"/>
    <w:rsid w:val="4BE96EA9"/>
    <w:rsid w:val="4C1EEE02"/>
    <w:rsid w:val="4C9AAEC0"/>
    <w:rsid w:val="4CB1905A"/>
    <w:rsid w:val="4D04C3C9"/>
    <w:rsid w:val="4D128CF3"/>
    <w:rsid w:val="4D13B830"/>
    <w:rsid w:val="4D68915F"/>
    <w:rsid w:val="4D93F999"/>
    <w:rsid w:val="4E24CC3D"/>
    <w:rsid w:val="4E3E5F2A"/>
    <w:rsid w:val="4EAA52A5"/>
    <w:rsid w:val="4EE006C4"/>
    <w:rsid w:val="4EE0DBAD"/>
    <w:rsid w:val="4F0D371F"/>
    <w:rsid w:val="4F126087"/>
    <w:rsid w:val="4F3388C9"/>
    <w:rsid w:val="4F4031D0"/>
    <w:rsid w:val="4F7A50EF"/>
    <w:rsid w:val="4FAE8829"/>
    <w:rsid w:val="502472E1"/>
    <w:rsid w:val="507A4E1C"/>
    <w:rsid w:val="513F069C"/>
    <w:rsid w:val="516D6F11"/>
    <w:rsid w:val="5198E68B"/>
    <w:rsid w:val="51D14FD9"/>
    <w:rsid w:val="51E4C7CD"/>
    <w:rsid w:val="52122211"/>
    <w:rsid w:val="521DA57A"/>
    <w:rsid w:val="52234D13"/>
    <w:rsid w:val="523390FB"/>
    <w:rsid w:val="525B9DE9"/>
    <w:rsid w:val="52687624"/>
    <w:rsid w:val="526D4C74"/>
    <w:rsid w:val="52AADC95"/>
    <w:rsid w:val="52C43FBE"/>
    <w:rsid w:val="52DC5FAF"/>
    <w:rsid w:val="52DFCDE7"/>
    <w:rsid w:val="533B1302"/>
    <w:rsid w:val="5344239C"/>
    <w:rsid w:val="534764D2"/>
    <w:rsid w:val="535DBD40"/>
    <w:rsid w:val="539E1224"/>
    <w:rsid w:val="53A7A91F"/>
    <w:rsid w:val="53ADE369"/>
    <w:rsid w:val="54377614"/>
    <w:rsid w:val="54726743"/>
    <w:rsid w:val="54755740"/>
    <w:rsid w:val="54A105B5"/>
    <w:rsid w:val="54DCF951"/>
    <w:rsid w:val="54F021B2"/>
    <w:rsid w:val="54F3B64A"/>
    <w:rsid w:val="54F3D6BC"/>
    <w:rsid w:val="5529DE19"/>
    <w:rsid w:val="559605A8"/>
    <w:rsid w:val="55990C12"/>
    <w:rsid w:val="55C9D8FB"/>
    <w:rsid w:val="55E0613B"/>
    <w:rsid w:val="564F9574"/>
    <w:rsid w:val="56553AF5"/>
    <w:rsid w:val="566A8026"/>
    <w:rsid w:val="567C73EC"/>
    <w:rsid w:val="56994115"/>
    <w:rsid w:val="56A3F929"/>
    <w:rsid w:val="56ADEA16"/>
    <w:rsid w:val="56ECD76C"/>
    <w:rsid w:val="574CDEA8"/>
    <w:rsid w:val="574E9F6A"/>
    <w:rsid w:val="5786F200"/>
    <w:rsid w:val="578E996C"/>
    <w:rsid w:val="57C1A29C"/>
    <w:rsid w:val="5875F707"/>
    <w:rsid w:val="5894E015"/>
    <w:rsid w:val="58E62406"/>
    <w:rsid w:val="5902C60D"/>
    <w:rsid w:val="591A9F13"/>
    <w:rsid w:val="592C6320"/>
    <w:rsid w:val="593C2153"/>
    <w:rsid w:val="596130AF"/>
    <w:rsid w:val="59650851"/>
    <w:rsid w:val="596C4604"/>
    <w:rsid w:val="597FAF91"/>
    <w:rsid w:val="59CC3836"/>
    <w:rsid w:val="59DA000E"/>
    <w:rsid w:val="59EE0A2D"/>
    <w:rsid w:val="5A02EF82"/>
    <w:rsid w:val="5A13C37D"/>
    <w:rsid w:val="5A21B08A"/>
    <w:rsid w:val="5A30B076"/>
    <w:rsid w:val="5A7F31F5"/>
    <w:rsid w:val="5A96212B"/>
    <w:rsid w:val="5AF5F709"/>
    <w:rsid w:val="5B03C328"/>
    <w:rsid w:val="5B26D4A9"/>
    <w:rsid w:val="5B3D83E8"/>
    <w:rsid w:val="5B9AC605"/>
    <w:rsid w:val="5BCC80D7"/>
    <w:rsid w:val="5BE0C2CE"/>
    <w:rsid w:val="5C1AE0BF"/>
    <w:rsid w:val="5C216A6C"/>
    <w:rsid w:val="5C99032F"/>
    <w:rsid w:val="5C9A3FFB"/>
    <w:rsid w:val="5C9DFD72"/>
    <w:rsid w:val="5C9FED98"/>
    <w:rsid w:val="5CE7EA53"/>
    <w:rsid w:val="5CF440A6"/>
    <w:rsid w:val="5D0D8153"/>
    <w:rsid w:val="5D107E5D"/>
    <w:rsid w:val="5D73F1D1"/>
    <w:rsid w:val="5E28306A"/>
    <w:rsid w:val="5E31197F"/>
    <w:rsid w:val="5E6100C6"/>
    <w:rsid w:val="5E65284B"/>
    <w:rsid w:val="5E78C993"/>
    <w:rsid w:val="5E9D4A66"/>
    <w:rsid w:val="5EAE4B4C"/>
    <w:rsid w:val="5EB7E11B"/>
    <w:rsid w:val="5ECC5EDA"/>
    <w:rsid w:val="5ED0AFD7"/>
    <w:rsid w:val="5EF6CCA6"/>
    <w:rsid w:val="5F172D70"/>
    <w:rsid w:val="5F4B48CD"/>
    <w:rsid w:val="5F5B17DE"/>
    <w:rsid w:val="5F69675A"/>
    <w:rsid w:val="5FB8BB72"/>
    <w:rsid w:val="5FBB28C5"/>
    <w:rsid w:val="5FE72B8A"/>
    <w:rsid w:val="5FEF08A8"/>
    <w:rsid w:val="6051978F"/>
    <w:rsid w:val="60575DC9"/>
    <w:rsid w:val="610991E0"/>
    <w:rsid w:val="61158D68"/>
    <w:rsid w:val="6135F789"/>
    <w:rsid w:val="613B0ACF"/>
    <w:rsid w:val="616B3F5F"/>
    <w:rsid w:val="61FCC9E3"/>
    <w:rsid w:val="621DB088"/>
    <w:rsid w:val="623757CB"/>
    <w:rsid w:val="62629843"/>
    <w:rsid w:val="6285D92B"/>
    <w:rsid w:val="62B47C13"/>
    <w:rsid w:val="62C0A9C4"/>
    <w:rsid w:val="632B763A"/>
    <w:rsid w:val="633C9B02"/>
    <w:rsid w:val="63476C4C"/>
    <w:rsid w:val="634A172D"/>
    <w:rsid w:val="6367D495"/>
    <w:rsid w:val="63984819"/>
    <w:rsid w:val="63A6F7E0"/>
    <w:rsid w:val="63C6D973"/>
    <w:rsid w:val="63CC7AA5"/>
    <w:rsid w:val="63CF9A9E"/>
    <w:rsid w:val="63D4D837"/>
    <w:rsid w:val="63EA040E"/>
    <w:rsid w:val="63EA059D"/>
    <w:rsid w:val="641597D7"/>
    <w:rsid w:val="643044B7"/>
    <w:rsid w:val="64329285"/>
    <w:rsid w:val="643B9F71"/>
    <w:rsid w:val="643D8B81"/>
    <w:rsid w:val="648A3E7E"/>
    <w:rsid w:val="64F79298"/>
    <w:rsid w:val="64FB00BE"/>
    <w:rsid w:val="6522A685"/>
    <w:rsid w:val="65657363"/>
    <w:rsid w:val="658E757D"/>
    <w:rsid w:val="666932C6"/>
    <w:rsid w:val="66A7BA11"/>
    <w:rsid w:val="66C2D585"/>
    <w:rsid w:val="66DAB8B0"/>
    <w:rsid w:val="6780B875"/>
    <w:rsid w:val="67A042DC"/>
    <w:rsid w:val="67EA2823"/>
    <w:rsid w:val="680AA271"/>
    <w:rsid w:val="684AA454"/>
    <w:rsid w:val="68640504"/>
    <w:rsid w:val="68894DE3"/>
    <w:rsid w:val="68A71CDE"/>
    <w:rsid w:val="68FC6977"/>
    <w:rsid w:val="69766B4C"/>
    <w:rsid w:val="69C9831A"/>
    <w:rsid w:val="69E641E4"/>
    <w:rsid w:val="69F82E7C"/>
    <w:rsid w:val="6A073020"/>
    <w:rsid w:val="6A24FD1C"/>
    <w:rsid w:val="6A38D576"/>
    <w:rsid w:val="6AFB19BF"/>
    <w:rsid w:val="6B0ECAB3"/>
    <w:rsid w:val="6B7D7456"/>
    <w:rsid w:val="6BAD02CC"/>
    <w:rsid w:val="6BC018C8"/>
    <w:rsid w:val="6BDC2E92"/>
    <w:rsid w:val="6BE3FA96"/>
    <w:rsid w:val="6C0E03F4"/>
    <w:rsid w:val="6C24E027"/>
    <w:rsid w:val="6C34A59D"/>
    <w:rsid w:val="6C5AAA1B"/>
    <w:rsid w:val="6C785A05"/>
    <w:rsid w:val="6C8D3C0B"/>
    <w:rsid w:val="6CF65812"/>
    <w:rsid w:val="6D01897E"/>
    <w:rsid w:val="6D211567"/>
    <w:rsid w:val="6D376BE4"/>
    <w:rsid w:val="6D99EFAC"/>
    <w:rsid w:val="6DB198B2"/>
    <w:rsid w:val="6E016F1F"/>
    <w:rsid w:val="6E4ED9E8"/>
    <w:rsid w:val="6E5E0405"/>
    <w:rsid w:val="6E62924F"/>
    <w:rsid w:val="6E670EC1"/>
    <w:rsid w:val="6E90A2AD"/>
    <w:rsid w:val="6E94DE80"/>
    <w:rsid w:val="6ECE3EC4"/>
    <w:rsid w:val="6EE58AD3"/>
    <w:rsid w:val="6F02B1EB"/>
    <w:rsid w:val="6F0CF7E6"/>
    <w:rsid w:val="6F1DFBB9"/>
    <w:rsid w:val="6F55A0D6"/>
    <w:rsid w:val="6FF6D1CA"/>
    <w:rsid w:val="7030AEE1"/>
    <w:rsid w:val="70630C2F"/>
    <w:rsid w:val="70767357"/>
    <w:rsid w:val="708C0207"/>
    <w:rsid w:val="709C0A3B"/>
    <w:rsid w:val="70A8C847"/>
    <w:rsid w:val="70E4799E"/>
    <w:rsid w:val="71408DD5"/>
    <w:rsid w:val="71CB08A6"/>
    <w:rsid w:val="71E27C6D"/>
    <w:rsid w:val="71FB83FF"/>
    <w:rsid w:val="725F4D26"/>
    <w:rsid w:val="72C99690"/>
    <w:rsid w:val="730550DB"/>
    <w:rsid w:val="7306A405"/>
    <w:rsid w:val="731FD60F"/>
    <w:rsid w:val="7324D31E"/>
    <w:rsid w:val="73E06909"/>
    <w:rsid w:val="742D54DA"/>
    <w:rsid w:val="74911E42"/>
    <w:rsid w:val="74BE0B72"/>
    <w:rsid w:val="74BF8518"/>
    <w:rsid w:val="74FE3BE0"/>
    <w:rsid w:val="75515F81"/>
    <w:rsid w:val="756A0471"/>
    <w:rsid w:val="759EE286"/>
    <w:rsid w:val="75E7D887"/>
    <w:rsid w:val="75F944C4"/>
    <w:rsid w:val="760E39F1"/>
    <w:rsid w:val="7652657F"/>
    <w:rsid w:val="7664217D"/>
    <w:rsid w:val="767A771A"/>
    <w:rsid w:val="76C870D0"/>
    <w:rsid w:val="771A4603"/>
    <w:rsid w:val="771D5611"/>
    <w:rsid w:val="772C914D"/>
    <w:rsid w:val="772D65AD"/>
    <w:rsid w:val="773C526F"/>
    <w:rsid w:val="773FE06B"/>
    <w:rsid w:val="774050A5"/>
    <w:rsid w:val="77408F87"/>
    <w:rsid w:val="775A795F"/>
    <w:rsid w:val="775AFA4E"/>
    <w:rsid w:val="77611F2E"/>
    <w:rsid w:val="77AEA0EF"/>
    <w:rsid w:val="77F9FEBE"/>
    <w:rsid w:val="7825891A"/>
    <w:rsid w:val="7870826B"/>
    <w:rsid w:val="787B4B11"/>
    <w:rsid w:val="78882232"/>
    <w:rsid w:val="78CA00B7"/>
    <w:rsid w:val="78D4F9FF"/>
    <w:rsid w:val="78D916A9"/>
    <w:rsid w:val="7912D1E1"/>
    <w:rsid w:val="7959346A"/>
    <w:rsid w:val="795EB8D6"/>
    <w:rsid w:val="79D05BF7"/>
    <w:rsid w:val="79FA2AA8"/>
    <w:rsid w:val="79FEF65F"/>
    <w:rsid w:val="7A1D48C0"/>
    <w:rsid w:val="7A35E43D"/>
    <w:rsid w:val="7A832F55"/>
    <w:rsid w:val="7AA71882"/>
    <w:rsid w:val="7AC21DD7"/>
    <w:rsid w:val="7B57E172"/>
    <w:rsid w:val="7B6FD9C8"/>
    <w:rsid w:val="7B852A08"/>
    <w:rsid w:val="7B8DD506"/>
    <w:rsid w:val="7BAA7859"/>
    <w:rsid w:val="7BDB3F38"/>
    <w:rsid w:val="7BEC40CC"/>
    <w:rsid w:val="7C1BA652"/>
    <w:rsid w:val="7C2941E0"/>
    <w:rsid w:val="7C71F9AF"/>
    <w:rsid w:val="7C84A30A"/>
    <w:rsid w:val="7C85AAA6"/>
    <w:rsid w:val="7CE86088"/>
    <w:rsid w:val="7CFBA8D2"/>
    <w:rsid w:val="7D32E949"/>
    <w:rsid w:val="7D37E0E6"/>
    <w:rsid w:val="7D67C06A"/>
    <w:rsid w:val="7D8AFBC7"/>
    <w:rsid w:val="7DBCE97A"/>
    <w:rsid w:val="7E217B07"/>
    <w:rsid w:val="7E2813D9"/>
    <w:rsid w:val="7E4E916B"/>
    <w:rsid w:val="7EAB5829"/>
    <w:rsid w:val="7EB3F2D4"/>
    <w:rsid w:val="7ECB4010"/>
    <w:rsid w:val="7F09F18F"/>
    <w:rsid w:val="7F59C4AF"/>
    <w:rsid w:val="7F63ED4E"/>
    <w:rsid w:val="7FFBD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5FD0A67-6ECC-9840-BAC2-F4FD56F33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52E17"/>
    <w:pPr>
      <w:ind w:left="360"/>
      <w:contextualSpacing/>
    </w:pPr>
    <w:rPr>
      <w:rFonts w:asciiTheme="majorHAnsi" w:hAnsiTheme="majorHAnsi"/>
      <w:lang w:eastAsia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822487"/>
    <w:pPr>
      <w:keepNext/>
      <w:keepLines/>
      <w:spacing w:before="320" w:after="320"/>
      <w:ind w:left="357"/>
      <w:jc w:val="center"/>
      <w:outlineLvl w:val="0"/>
    </w:pPr>
    <w:rPr>
      <w:rFonts w:eastAsia="Times New Roman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link w:val="Nadpis2Char"/>
    <w:uiPriority w:val="9"/>
    <w:qFormat/>
    <w:rsid w:val="0082248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adpis3">
    <w:name w:val="heading 3"/>
    <w:basedOn w:val="Normln"/>
    <w:link w:val="Nadpis3Char"/>
    <w:uiPriority w:val="9"/>
    <w:qFormat/>
    <w:rsid w:val="0082248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822487"/>
    <w:rPr>
      <w:rFonts w:ascii="Times New Roman" w:eastAsia="Times New Roman" w:hAnsi="Times New Roman" w:cs="Times New Roman"/>
      <w:b/>
      <w:bCs/>
      <w:sz w:val="36"/>
      <w:szCs w:val="3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rsid w:val="00822487"/>
    <w:rPr>
      <w:rFonts w:ascii="Times New Roman" w:eastAsia="Times New Roman" w:hAnsi="Times New Roman" w:cs="Times New Roman"/>
      <w:b/>
      <w:bCs/>
      <w:sz w:val="27"/>
      <w:szCs w:val="27"/>
      <w:lang w:eastAsia="cs-CZ"/>
    </w:rPr>
  </w:style>
  <w:style w:type="paragraph" w:styleId="Normlnweb">
    <w:name w:val="Normal (Web)"/>
    <w:basedOn w:val="Normln"/>
    <w:uiPriority w:val="99"/>
    <w:unhideWhenUsed/>
    <w:rsid w:val="008224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Standardnpsmoodstavce"/>
    <w:rsid w:val="00822487"/>
  </w:style>
  <w:style w:type="character" w:styleId="Hypertextovodkaz">
    <w:name w:val="Hyperlink"/>
    <w:basedOn w:val="Standardnpsmoodstavce"/>
    <w:uiPriority w:val="99"/>
    <w:unhideWhenUsed/>
    <w:rsid w:val="00822487"/>
    <w:rPr>
      <w:color w:val="0000FF"/>
      <w:u w:val="single"/>
    </w:rPr>
  </w:style>
  <w:style w:type="paragraph" w:styleId="Textpoznpodarou">
    <w:name w:val="footnote text"/>
    <w:basedOn w:val="Normln"/>
    <w:link w:val="TextpoznpodarouChar"/>
    <w:uiPriority w:val="99"/>
    <w:unhideWhenUsed/>
    <w:rsid w:val="00822487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rsid w:val="00822487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822487"/>
    <w:rPr>
      <w:vertAlign w:val="superscript"/>
    </w:rPr>
  </w:style>
  <w:style w:type="character" w:customStyle="1" w:styleId="Nadpis1Char">
    <w:name w:val="Nadpis 1 Char"/>
    <w:basedOn w:val="Standardnpsmoodstavce"/>
    <w:link w:val="Nadpis1"/>
    <w:uiPriority w:val="9"/>
    <w:rsid w:val="00822487"/>
    <w:rPr>
      <w:rFonts w:asciiTheme="majorHAnsi" w:eastAsia="Times New Roman" w:hAnsiTheme="majorHAnsi" w:cstheme="majorBidi"/>
      <w:b/>
      <w:bCs/>
      <w:color w:val="365F91" w:themeColor="accent1" w:themeShade="BF"/>
      <w:sz w:val="28"/>
      <w:szCs w:val="28"/>
      <w:lang w:eastAsia="cs-CZ"/>
    </w:rPr>
  </w:style>
  <w:style w:type="paragraph" w:styleId="Nzev">
    <w:name w:val="Title"/>
    <w:basedOn w:val="Normln"/>
    <w:next w:val="Normln"/>
    <w:link w:val="NzevChar"/>
    <w:uiPriority w:val="10"/>
    <w:qFormat/>
    <w:rsid w:val="00822487"/>
    <w:pPr>
      <w:pBdr>
        <w:bottom w:val="single" w:sz="8" w:space="4" w:color="4F81BD" w:themeColor="accent1"/>
      </w:pBdr>
      <w:spacing w:after="300" w:line="240" w:lineRule="auto"/>
    </w:pPr>
    <w:rPr>
      <w:rFonts w:eastAsia="Times New Roman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10"/>
    <w:rsid w:val="00822487"/>
    <w:rPr>
      <w:rFonts w:asciiTheme="majorHAnsi" w:eastAsia="Times New Roman" w:hAnsiTheme="majorHAnsi" w:cstheme="majorBidi"/>
      <w:color w:val="17365D" w:themeColor="text2" w:themeShade="BF"/>
      <w:spacing w:val="5"/>
      <w:kern w:val="28"/>
      <w:sz w:val="52"/>
      <w:szCs w:val="52"/>
      <w:lang w:eastAsia="cs-CZ"/>
    </w:rPr>
  </w:style>
  <w:style w:type="paragraph" w:styleId="Odstavecseseznamem">
    <w:name w:val="List Paragraph"/>
    <w:basedOn w:val="Normln"/>
    <w:uiPriority w:val="34"/>
    <w:qFormat/>
    <w:rsid w:val="00822487"/>
    <w:pPr>
      <w:ind w:left="720"/>
    </w:pPr>
  </w:style>
  <w:style w:type="paragraph" w:styleId="Bezmezer">
    <w:name w:val="No Spacing"/>
    <w:uiPriority w:val="1"/>
    <w:qFormat/>
    <w:rsid w:val="00652E17"/>
    <w:pPr>
      <w:numPr>
        <w:numId w:val="7"/>
      </w:numPr>
      <w:spacing w:after="0" w:line="240" w:lineRule="auto"/>
      <w:contextualSpacing/>
    </w:pPr>
    <w:rPr>
      <w:rFonts w:asciiTheme="majorHAnsi" w:hAnsiTheme="majorHAnsi"/>
      <w:lang w:eastAsia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6839C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839C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839CE"/>
    <w:rPr>
      <w:rFonts w:asciiTheme="majorHAnsi" w:hAnsiTheme="majorHAnsi"/>
      <w:sz w:val="20"/>
      <w:szCs w:val="20"/>
      <w:lang w:eastAsia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839C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839CE"/>
    <w:rPr>
      <w:rFonts w:asciiTheme="majorHAnsi" w:hAnsiTheme="majorHAnsi"/>
      <w:b/>
      <w:bCs/>
      <w:sz w:val="20"/>
      <w:szCs w:val="20"/>
      <w:lang w:eastAsia="cs-CZ"/>
    </w:rPr>
  </w:style>
  <w:style w:type="paragraph" w:styleId="Revize">
    <w:name w:val="Revision"/>
    <w:hidden/>
    <w:uiPriority w:val="99"/>
    <w:semiHidden/>
    <w:rsid w:val="006839CE"/>
    <w:pPr>
      <w:spacing w:after="0" w:line="240" w:lineRule="auto"/>
    </w:pPr>
    <w:rPr>
      <w:rFonts w:asciiTheme="majorHAnsi" w:hAnsiTheme="majorHAnsi"/>
      <w:lang w:eastAsia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83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839CE"/>
    <w:rPr>
      <w:rFonts w:ascii="Tahoma" w:hAnsi="Tahoma" w:cs="Tahoma"/>
      <w:sz w:val="16"/>
      <w:szCs w:val="16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555D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555DD1"/>
    <w:rPr>
      <w:rFonts w:asciiTheme="majorHAnsi" w:hAnsiTheme="majorHAnsi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555DD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555DD1"/>
    <w:rPr>
      <w:rFonts w:asciiTheme="majorHAnsi" w:hAnsiTheme="majorHAnsi"/>
      <w:lang w:eastAsia="cs-CZ"/>
    </w:rPr>
  </w:style>
  <w:style w:type="paragraph" w:styleId="Rozloendokumentu">
    <w:name w:val="Document Map"/>
    <w:basedOn w:val="Normln"/>
    <w:link w:val="RozloendokumentuChar"/>
    <w:uiPriority w:val="99"/>
    <w:semiHidden/>
    <w:unhideWhenUsed/>
    <w:rsid w:val="00862294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RozloendokumentuChar">
    <w:name w:val="Rozložení dokumentu Char"/>
    <w:basedOn w:val="Standardnpsmoodstavce"/>
    <w:link w:val="Rozloendokumentu"/>
    <w:uiPriority w:val="99"/>
    <w:semiHidden/>
    <w:rsid w:val="00862294"/>
    <w:rPr>
      <w:rFonts w:ascii="Times New Roman" w:hAnsi="Times New Roman" w:cs="Times New Roman"/>
      <w:sz w:val="24"/>
      <w:szCs w:val="24"/>
      <w:lang w:eastAsia="cs-CZ"/>
    </w:rPr>
  </w:style>
  <w:style w:type="character" w:customStyle="1" w:styleId="Zmnka1">
    <w:name w:val="Zmínka1"/>
    <w:basedOn w:val="Standardnpsmoodstavce"/>
    <w:uiPriority w:val="99"/>
    <w:unhideWhenUsed/>
    <w:rsid w:val="00CE7FEF"/>
    <w:rPr>
      <w:color w:val="2B579A"/>
      <w:shd w:val="clear" w:color="auto" w:fill="E1DFDD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8A29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1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7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3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uni.cz/UK-7545.htm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B04EC0CE1599489912BC3BB6A99D24" ma:contentTypeVersion="2" ma:contentTypeDescription="Vytvoří nový dokument" ma:contentTypeScope="" ma:versionID="ea7e52dd3275ebfce19060da62206587">
  <xsd:schema xmlns:xsd="http://www.w3.org/2001/XMLSchema" xmlns:xs="http://www.w3.org/2001/XMLSchema" xmlns:p="http://schemas.microsoft.com/office/2006/metadata/properties" xmlns:ns2="a52a04cd-abfc-406f-bfff-83bfc995ebc5" targetNamespace="http://schemas.microsoft.com/office/2006/metadata/properties" ma:root="true" ma:fieldsID="848e0e171abc4ceb0774eb6e9911fa61" ns2:_="">
    <xsd:import namespace="a52a04cd-abfc-406f-bfff-83bfc995e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a04cd-abfc-406f-bfff-83bfc995e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D7312D-7796-4CDE-9644-ED73FB4986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D6A024-B251-4C79-964B-2BB525ABE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a04cd-abfc-406f-bfff-83bfc995e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AAD026-AFC7-4863-980B-0F63859B5840}">
  <ds:schemaRefs>
    <ds:schemaRef ds:uri="http://purl.org/dc/elements/1.1/"/>
    <ds:schemaRef ds:uri="http://schemas.microsoft.com/office/2006/metadata/properties"/>
    <ds:schemaRef ds:uri="a52a04cd-abfc-406f-bfff-83bfc995ebc5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839B4BE-4441-44E6-A094-D9A3A2661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4</Words>
  <Characters>1323</Characters>
  <Application>Microsoft Office Word</Application>
  <DocSecurity>4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Karlova v Praze</Company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ačková Helena</dc:creator>
  <cp:keywords/>
  <cp:lastModifiedBy>Tarkhounová Katrin</cp:lastModifiedBy>
  <cp:revision>2</cp:revision>
  <cp:lastPrinted>2017-03-09T08:07:00Z</cp:lastPrinted>
  <dcterms:created xsi:type="dcterms:W3CDTF">2023-02-01T08:03:00Z</dcterms:created>
  <dcterms:modified xsi:type="dcterms:W3CDTF">2023-02-01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04EC0CE1599489912BC3BB6A99D24</vt:lpwstr>
  </property>
</Properties>
</file>